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933E9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------------------------------------------------------------------------------------</w:t>
      </w:r>
    </w:p>
    <w:p w14:paraId="01D5061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name:  &lt;unnamed&gt;</w:t>
      </w:r>
    </w:p>
    <w:p w14:paraId="6457750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log:  C:\Users\fanwa.BC\Downloads\soc7717_SurvivalSetup.log</w:t>
      </w:r>
    </w:p>
    <w:p w14:paraId="0A314AC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log type:  text</w:t>
      </w:r>
    </w:p>
    <w:p w14:paraId="200DF4A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opened on:   7 Feb 2019, 10:26:34</w:t>
      </w:r>
    </w:p>
    <w:p w14:paraId="527088E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2401F7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. d</w:t>
      </w:r>
    </w:p>
    <w:p w14:paraId="3104F30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5EB12C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Contains data from C:\Users\fanwa.BC\Downloads\hrs.dta</w:t>
      </w:r>
    </w:p>
    <w:p w14:paraId="463B421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:        33,918                          </w:t>
      </w:r>
    </w:p>
    <w:p w14:paraId="6A634D3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var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          17                          4 Feb 2019 18:47</w:t>
      </w:r>
    </w:p>
    <w:p w14:paraId="7E96F1A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size:     1,187,130                          </w:t>
      </w:r>
    </w:p>
    <w:p w14:paraId="7FC275D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------------------------------------------------------------------------------------</w:t>
      </w:r>
    </w:p>
    <w:p w14:paraId="62301DB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storage   display    value</w:t>
      </w:r>
    </w:p>
    <w:p w14:paraId="6AF0B02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variable name   type    format     label      variable label</w:t>
      </w:r>
    </w:p>
    <w:p w14:paraId="2EA2844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------------------------------------------------------------------------------------</w:t>
      </w:r>
    </w:p>
    <w:p w14:paraId="2BB8CBE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long    %12.0g             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: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old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id + person number /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num</w:t>
      </w:r>
      <w:proofErr w:type="spellEnd"/>
    </w:p>
    <w:p w14:paraId="6B72C39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w12        float   %9.0g                 R dead by wave 12</w:t>
      </w:r>
    </w:p>
    <w:p w14:paraId="2CC668E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loat   %9.0g                 R year of death</w:t>
      </w:r>
    </w:p>
    <w:p w14:paraId="52B4035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float   %9.0g                 first interview year</w:t>
      </w:r>
    </w:p>
    <w:p w14:paraId="5EF0359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2            byte    %9.0g                 had high blood pressure since last wave, wave 2</w:t>
      </w:r>
    </w:p>
    <w:p w14:paraId="40456CD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3            byte    %9.0g                 had high blood pressure since last wave, wave 3</w:t>
      </w:r>
    </w:p>
    <w:p w14:paraId="426CBB9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4            byte    %9.0g                 had high blood pressure since last wave, wave 4</w:t>
      </w:r>
    </w:p>
    <w:p w14:paraId="60662B2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5            byte    %9.0g                 had high blood pressure since last wave, wave 5</w:t>
      </w:r>
    </w:p>
    <w:p w14:paraId="4A92956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6            byte    %9.0g                 had high blood pressure since last wave, wave 6</w:t>
      </w:r>
    </w:p>
    <w:p w14:paraId="747AF55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7            byte    %9.0g                 had high blood pressure since last wave, wave 7</w:t>
      </w:r>
    </w:p>
    <w:p w14:paraId="2C22479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8            byte    %9.0g                 had high blood pressure since last wave, wave 8</w:t>
      </w:r>
    </w:p>
    <w:p w14:paraId="3A2269E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9            byte    %9.0g                 had high blood pressure since last wave, wave 9</w:t>
      </w:r>
    </w:p>
    <w:p w14:paraId="554616F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10           byte    %9.0g                 had high blood pressure since last wave, wave 10</w:t>
      </w:r>
    </w:p>
    <w:p w14:paraId="7CEBDD3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11           byte    %9.0g                 had high blood pressure since last wave, wave 11</w:t>
      </w:r>
    </w:p>
    <w:p w14:paraId="7F927ED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pw12           byte    %9.0g                 had high blood pressure since last wave, wave 12</w:t>
      </w:r>
    </w:p>
    <w:p w14:paraId="3219D61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float   %9.0g                 year of birth</w:t>
      </w:r>
    </w:p>
    <w:p w14:paraId="243779F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emale          float   %9.0g                 female</w:t>
      </w:r>
    </w:p>
    <w:p w14:paraId="7F4FB0E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------------------------------------------------------------------------------------</w:t>
      </w:r>
    </w:p>
    <w:p w14:paraId="2F419D0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Sorted by: </w:t>
      </w:r>
      <w:proofErr w:type="spellStart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hhidpn</w:t>
      </w:r>
      <w:proofErr w:type="spellEnd"/>
    </w:p>
    <w:p w14:paraId="0330ED2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707D1E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. list in 20/30</w:t>
      </w:r>
    </w:p>
    <w:p w14:paraId="520D779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9B1F4C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+-------------------------------------------------------------------------------------------------------------------------------------------+</w:t>
      </w:r>
    </w:p>
    <w:p w14:paraId="6B08366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|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deathw12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~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bpw2   bpw3   bpw4   bpw5   bpw6   bpw7   bpw8   bpw9   bpw10   bpw11   bpw12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female |</w:t>
      </w:r>
    </w:p>
    <w:p w14:paraId="351D066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|-------------------------------------------------------------------------------------------------------------------------------------------|</w:t>
      </w:r>
    </w:p>
    <w:p w14:paraId="358AB12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0. | 10090010          1      1994       1992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.      .      .      .      .       .       .       .    1934        1 |</w:t>
      </w:r>
    </w:p>
    <w:p w14:paraId="24BAC69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1. | 10097010          1      1995       1992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.      .      .      .      .       .       .       .    1939        0 |</w:t>
      </w:r>
    </w:p>
    <w:p w14:paraId="2C6142C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2. | 10097040          0      2015       1992      0      0      0      0      0      0      0      0       0       0       0    1948        1 |</w:t>
      </w:r>
    </w:p>
    <w:p w14:paraId="2A4BC7C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3. | 10099010          0      2015       1992      0      0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0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 0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1    1932        1 |</w:t>
      </w:r>
    </w:p>
    <w:p w14:paraId="383BDDF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4. | 10106010          0      2015       1992      0      0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.       .       0       0    1931        0 |</w:t>
      </w:r>
    </w:p>
    <w:p w14:paraId="6BBED07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|-------------------------------------------------------------------------------------------------------------------------------------------|</w:t>
      </w:r>
    </w:p>
    <w:p w14:paraId="1250B54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5. | 10106020          0      2015       201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.      .      .      .      .      .       .       .       0    1933        1 |</w:t>
      </w:r>
    </w:p>
    <w:p w14:paraId="3D485B3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6. | 10109020          1      1994       199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.      .      .      .      .      .       .       .       .    1937        1 |</w:t>
      </w:r>
    </w:p>
    <w:p w14:paraId="1BDFF35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7. | 10109030          0      2015       199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0      0      0      0      0      0      0       0       0       0    1929        0 |</w:t>
      </w:r>
    </w:p>
    <w:p w14:paraId="798750C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8. | 10114010          0      2015       1992      0      0      0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.      .       .       .       .    1937        1 |</w:t>
      </w:r>
    </w:p>
    <w:p w14:paraId="5733E6D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29. | 10124010          0      2015       1992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0      0      0      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 .       .       .    1933        1 |</w:t>
      </w:r>
    </w:p>
    <w:p w14:paraId="7D2CD28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|-------------------------------------------------------------------------------------------------------------------------------------------|</w:t>
      </w:r>
    </w:p>
    <w:p w14:paraId="3B96476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30. | 10124011          0      2015       200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.      .      .      .      .      .      .       .       .       .    1900        0 |</w:t>
      </w:r>
    </w:p>
    <w:p w14:paraId="0F3D64A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+-------------------------------------------------------------------------------------------------------------------------------------------+</w:t>
      </w:r>
    </w:p>
    <w:p w14:paraId="414A28C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50B9EF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et</w:t>
      </w:r>
      <w:proofErr w:type="spellEnd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</w:t>
      </w:r>
      <w:proofErr w:type="spellStart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deathyr</w:t>
      </w:r>
      <w:proofErr w:type="spellEnd"/>
    </w:p>
    <w:p w14:paraId="39DED59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4B56DA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failure even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assumed to fail at time=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)</w:t>
      </w:r>
    </w:p>
    <w:p w14:paraId="2F3C916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. time interval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0,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]</w:t>
      </w:r>
    </w:p>
    <w:p w14:paraId="41A338A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xit on or before:  failure</w:t>
      </w:r>
    </w:p>
    <w:p w14:paraId="2DC0E11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B871BD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69432E8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observations</w:t>
      </w:r>
    </w:p>
    <w:p w14:paraId="515D498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  exclusions</w:t>
      </w:r>
      <w:proofErr w:type="gramEnd"/>
    </w:p>
    <w:p w14:paraId="02D9F73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7EEDBD8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observation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remaining, representing</w:t>
      </w:r>
    </w:p>
    <w:p w14:paraId="018D38B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failure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in single-record/single-failure data</w:t>
      </w:r>
    </w:p>
    <w:p w14:paraId="21C4BBE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68213678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analysis time at risk and under observation</w:t>
      </w:r>
    </w:p>
    <w:p w14:paraId="1368C84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      at risk from t =         0</w:t>
      </w:r>
    </w:p>
    <w:p w14:paraId="35D86F2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                                  earliest observed entry t =         0</w:t>
      </w:r>
    </w:p>
    <w:p w14:paraId="4B2DDA9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last observed exit t =     2,015</w:t>
      </w:r>
    </w:p>
    <w:p w14:paraId="3927AEB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26696D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. sum _*</w:t>
      </w:r>
    </w:p>
    <w:p w14:paraId="74B5B9A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AA1208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Variable |     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Mean    Std. Dev.       Min        Max</w:t>
      </w:r>
    </w:p>
    <w:p w14:paraId="126AA10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+---------------------------------------------------------</w:t>
      </w:r>
    </w:p>
    <w:p w14:paraId="1FB17C3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_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|     33,918           1           0          1          1</w:t>
      </w:r>
    </w:p>
    <w:p w14:paraId="76F7138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_d |     33,918           1           0          1          1</w:t>
      </w:r>
    </w:p>
    <w:p w14:paraId="7FB63D0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_t |     33,918    2011.135    6.336728       1993       2015</w:t>
      </w:r>
    </w:p>
    <w:p w14:paraId="0D4FF49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_t0 |     33,918           0           0          0          0</w:t>
      </w:r>
    </w:p>
    <w:p w14:paraId="4F65E2A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2B4C5D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3C1659D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0806DC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rop _*</w:t>
      </w:r>
    </w:p>
    <w:p w14:paraId="1A01719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46FB46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0C699C2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4A97725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F0AFB2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5350F44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3B953F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et</w:t>
      </w:r>
      <w:proofErr w:type="spellEnd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</w:t>
      </w:r>
      <w:proofErr w:type="spellStart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deathyr</w:t>
      </w:r>
      <w:proofErr w:type="spellEnd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, failure(deathw12) id(</w:t>
      </w:r>
      <w:proofErr w:type="spellStart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hhidpn</w:t>
      </w:r>
      <w:proofErr w:type="spellEnd"/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)</w:t>
      </w:r>
    </w:p>
    <w:p w14:paraId="57D604D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884801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1E3330A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failure event:  deathw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2 !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= 0 &amp; deathw12 &lt; .</w:t>
      </w:r>
    </w:p>
    <w:p w14:paraId="2CDF1E6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. time interval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[_n-1],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]</w:t>
      </w:r>
    </w:p>
    <w:p w14:paraId="069E798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xit on or before:  failure</w:t>
      </w:r>
    </w:p>
    <w:p w14:paraId="08A8687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FBD4B5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5C0030D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observations</w:t>
      </w:r>
    </w:p>
    <w:p w14:paraId="0E5E284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  exclusions</w:t>
      </w:r>
      <w:proofErr w:type="gramEnd"/>
    </w:p>
    <w:p w14:paraId="4D3B2D6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72491EC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observation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remaining, representing</w:t>
      </w:r>
    </w:p>
    <w:p w14:paraId="7A2DD29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subjects</w:t>
      </w:r>
      <w:proofErr w:type="gramEnd"/>
    </w:p>
    <w:p w14:paraId="4AF5BEA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0,716  failure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in single-failure-per-subject data</w:t>
      </w:r>
    </w:p>
    <w:p w14:paraId="50A002F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68213678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analysis time at risk and under observation</w:t>
      </w:r>
    </w:p>
    <w:p w14:paraId="259F29C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      at risk from t =         0</w:t>
      </w:r>
    </w:p>
    <w:p w14:paraId="6611B16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earliest observed entry t =         0</w:t>
      </w:r>
    </w:p>
    <w:p w14:paraId="4FCF593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last observed exit t =     2,015</w:t>
      </w:r>
    </w:p>
    <w:p w14:paraId="609D7D0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4D323C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031165A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4D74E2D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82F875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7268ADC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4E0D2C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sum _*</w:t>
      </w:r>
    </w:p>
    <w:p w14:paraId="30035B2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BCC19B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Variable |     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Mean    Std. Dev.       Min        Max</w:t>
      </w:r>
    </w:p>
    <w:p w14:paraId="30027C2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+---------------------------------------------------------</w:t>
      </w:r>
    </w:p>
    <w:p w14:paraId="6A62EB9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_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|     33,918           1           0          1          1</w:t>
      </w:r>
    </w:p>
    <w:p w14:paraId="6FF4FBD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_d |     33,918    .3159384    .4648954          0          1</w:t>
      </w:r>
    </w:p>
    <w:p w14:paraId="246F185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_t |     33,918    2011.135    6.336728       1993       2015</w:t>
      </w:r>
    </w:p>
    <w:p w14:paraId="550681E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_t0 |     33,918           0           0          0          0</w:t>
      </w:r>
    </w:p>
    <w:p w14:paraId="75B3284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51D1B0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78A4049C" w14:textId="77777777" w:rsidR="005B42F2" w:rsidRPr="00884CF1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SimSun" w:hAnsi="Courier New" w:cs="Courier New" w:hint="eastAsia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>end of do-file</w:t>
      </w:r>
    </w:p>
    <w:p w14:paraId="4751BFB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635CB9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9042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. tab deathw12, m</w:t>
      </w:r>
    </w:p>
    <w:p w14:paraId="78D04B7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9EB74A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R dead by |</w:t>
      </w:r>
    </w:p>
    <w:p w14:paraId="08E84BC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wave 12 |      Freq.     Percent        Cum.</w:t>
      </w:r>
    </w:p>
    <w:p w14:paraId="52B08C0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+-----------------------------------</w:t>
      </w:r>
    </w:p>
    <w:p w14:paraId="59F7D35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0 |     23,202       68.41       68.41</w:t>
      </w:r>
    </w:p>
    <w:p w14:paraId="137457D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1 |     10,716       31.59      100.00</w:t>
      </w:r>
    </w:p>
    <w:p w14:paraId="715A069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+-----------------------------------</w:t>
      </w:r>
    </w:p>
    <w:p w14:paraId="25BC30B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Total |     33,918      100.00</w:t>
      </w:r>
    </w:p>
    <w:p w14:paraId="3FA4BBC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DC3E9E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4FF20AE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398352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rop _*</w:t>
      </w:r>
    </w:p>
    <w:p w14:paraId="513BE3B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19BFFC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58B071B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0408A14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A1FED8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15E7E12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BB58D3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et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deathy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, failure(deathw12) id(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hhidpn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) </w:t>
      </w:r>
      <w:proofErr w:type="gram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origin(</w:t>
      </w:r>
      <w:proofErr w:type="gram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time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byea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)</w:t>
      </w:r>
    </w:p>
    <w:p w14:paraId="7EF6DD4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F93E17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473D184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failure event:  deathw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2 !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= 0 &amp; deathw12 &lt; .</w:t>
      </w:r>
    </w:p>
    <w:p w14:paraId="0DDA10C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. time interval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[_n-1],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]</w:t>
      </w:r>
    </w:p>
    <w:p w14:paraId="01C33F4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xit on or before:  failure</w:t>
      </w:r>
    </w:p>
    <w:p w14:paraId="3A5E254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t for analysis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time-origin)</w:t>
      </w:r>
    </w:p>
    <w:p w14:paraId="48C838D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443A1F4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4CE819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014F654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observations</w:t>
      </w:r>
    </w:p>
    <w:p w14:paraId="5DED880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  exclusions</w:t>
      </w:r>
      <w:proofErr w:type="gramEnd"/>
    </w:p>
    <w:p w14:paraId="7C88143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0B7D471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observation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remaining, representing</w:t>
      </w:r>
    </w:p>
    <w:p w14:paraId="601D42F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subjects</w:t>
      </w:r>
      <w:proofErr w:type="gramEnd"/>
    </w:p>
    <w:p w14:paraId="5D9E5F4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0,716  failure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in single-failure-per-subject data</w:t>
      </w:r>
    </w:p>
    <w:p w14:paraId="1FBB3D4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2,475,491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analysis time at risk and under observation</w:t>
      </w:r>
    </w:p>
    <w:p w14:paraId="6D2AB5F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      at risk from t =         0</w:t>
      </w:r>
    </w:p>
    <w:p w14:paraId="1A94AC0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earliest observed entry t =         0</w:t>
      </w:r>
    </w:p>
    <w:p w14:paraId="5497C7B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last observed exit t =       115</w:t>
      </w:r>
    </w:p>
    <w:p w14:paraId="5DD6263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B84677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2183150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3CC9A51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ECF92D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sum _*</w:t>
      </w:r>
    </w:p>
    <w:p w14:paraId="1C41050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56A4C2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Variable |     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Mean    Std. Dev.       Min        Max</w:t>
      </w:r>
    </w:p>
    <w:p w14:paraId="59F8955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+---------------------------------------------------------</w:t>
      </w:r>
    </w:p>
    <w:p w14:paraId="3085F94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_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|     33,918           1           0          1          1</w:t>
      </w:r>
    </w:p>
    <w:p w14:paraId="1EB90E5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_d |     33,918    .3159384    .4648954          0          1</w:t>
      </w:r>
    </w:p>
    <w:p w14:paraId="3C6892A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_origin |     33,918     1938.15    15.20826       1890       1995</w:t>
      </w:r>
    </w:p>
    <w:p w14:paraId="12CFB39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_t |     33,918    72.98458    11.98638         20        115</w:t>
      </w:r>
    </w:p>
    <w:p w14:paraId="452A73C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_t0 |     33,918           0           0          0          0</w:t>
      </w:r>
    </w:p>
    <w:p w14:paraId="08A8D97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0AC405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>. do "C:\Users\fanwa.BC\AppData\Local\Temp\STD10d0_000000.tmp"</w:t>
      </w:r>
    </w:p>
    <w:p w14:paraId="7B2E133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1A4003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rop _*</w:t>
      </w:r>
    </w:p>
    <w:p w14:paraId="7BAA2DA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AA6456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67C20D7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1A8C324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F728F2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38EAF3E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89BE73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et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deathy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, failure(deathw12) id(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hhidpn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) </w:t>
      </w:r>
      <w:proofErr w:type="gram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origin(</w:t>
      </w:r>
      <w:proofErr w:type="gram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time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byea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) enter(time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firstiny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)</w:t>
      </w:r>
    </w:p>
    <w:p w14:paraId="0002245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D37EA2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151EB2E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failure event:  deathw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2 !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= 0 &amp; deathw12 &lt; .</w:t>
      </w:r>
    </w:p>
    <w:p w14:paraId="55C1724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. time interval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[_n-1],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]</w:t>
      </w:r>
    </w:p>
    <w:p w14:paraId="7949D00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1FBE8C4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xit on or before:  failure</w:t>
      </w:r>
    </w:p>
    <w:p w14:paraId="6C17B99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t for analysis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time-origin)</w:t>
      </w:r>
    </w:p>
    <w:p w14:paraId="653781C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1D7A00C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C7C1A6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700D818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observations</w:t>
      </w:r>
    </w:p>
    <w:p w14:paraId="5130484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  exclusions</w:t>
      </w:r>
      <w:proofErr w:type="gramEnd"/>
    </w:p>
    <w:p w14:paraId="4452ADD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32E3818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observation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remaining, representing</w:t>
      </w:r>
    </w:p>
    <w:p w14:paraId="5CECAD8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subjects</w:t>
      </w:r>
      <w:proofErr w:type="gramEnd"/>
    </w:p>
    <w:p w14:paraId="7ECAB2B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0,716  failure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in single-failure-per-subject data</w:t>
      </w:r>
    </w:p>
    <w:p w14:paraId="4137150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441,292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analysis time at risk and under observation</w:t>
      </w:r>
    </w:p>
    <w:p w14:paraId="792ECC2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      at risk from t =         0</w:t>
      </w:r>
    </w:p>
    <w:p w14:paraId="135B558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earliest observed entry t =        18</w:t>
      </w:r>
    </w:p>
    <w:p w14:paraId="31EDEA7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last observed exit t =       115</w:t>
      </w:r>
    </w:p>
    <w:p w14:paraId="0F480AA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9CD907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3E2B2ED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19B0EE9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3BE9DD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sum _*</w:t>
      </w:r>
    </w:p>
    <w:p w14:paraId="32BAA37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D1DDBF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Variable |      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Mean    Std. Dev.       Min        Max</w:t>
      </w:r>
    </w:p>
    <w:p w14:paraId="3D8C03A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+---------------------------------------------------------</w:t>
      </w:r>
    </w:p>
    <w:p w14:paraId="3F75A3C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_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|     33,918           1           0          1          1</w:t>
      </w:r>
    </w:p>
    <w:p w14:paraId="1F187E9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_d |     33,918    .3159384    .4648954          0          1</w:t>
      </w:r>
    </w:p>
    <w:p w14:paraId="09BCCE9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_origin |     33,918     1938.15    15.20826       1890       1995</w:t>
      </w:r>
    </w:p>
    <w:p w14:paraId="2B4DE34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_t |     33,918    72.98458    11.98638         20        115</w:t>
      </w:r>
    </w:p>
    <w:p w14:paraId="6615CB2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_t0 |     33,918    59.97403    11.21397         18        103</w:t>
      </w:r>
    </w:p>
    <w:p w14:paraId="6D1F6A4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93C770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4FAF874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BE5CE65" w14:textId="77777777" w:rsidR="005B42F2" w:rsidRPr="00884CF1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</w:t>
      </w:r>
      <w:proofErr w:type="spellEnd"/>
    </w:p>
    <w:p w14:paraId="5A2BA81F" w14:textId="77777777" w:rsidR="005B42F2" w:rsidRPr="00884CF1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-&gt;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et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deathy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, id(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hhidpn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) failure(deathw12) </w:t>
      </w:r>
      <w:proofErr w:type="gram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enter(</w:t>
      </w:r>
      <w:proofErr w:type="gram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time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firstiny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)</w:t>
      </w:r>
    </w:p>
    <w:p w14:paraId="57DD864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                 </w:t>
      </w:r>
      <w:proofErr w:type="gram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origin(</w:t>
      </w:r>
      <w:proofErr w:type="gram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time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byea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)</w:t>
      </w:r>
    </w:p>
    <w:p w14:paraId="6875238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0E1457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0D33BCE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failure event:  deathw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2 !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= 0 &amp; deathw12 &lt; .</w:t>
      </w:r>
    </w:p>
    <w:p w14:paraId="14E1CFF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. time interval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[_n-1],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]</w:t>
      </w:r>
    </w:p>
    <w:p w14:paraId="35F31FF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4B1E81F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exit on or before:  failure</w:t>
      </w:r>
    </w:p>
    <w:p w14:paraId="6C6D2A9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t for analysis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time-origin)</w:t>
      </w:r>
    </w:p>
    <w:p w14:paraId="3307A35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4713361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7102F7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52F9806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48C0EF8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CB0DEC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185FA45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8300628" w14:textId="77777777" w:rsidR="005B42F2" w:rsidRPr="00884CF1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et</w:t>
      </w:r>
      <w:proofErr w:type="spellEnd"/>
    </w:p>
    <w:p w14:paraId="5568E5A0" w14:textId="77777777" w:rsidR="005B42F2" w:rsidRPr="00884CF1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-&gt;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et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deathy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, id(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hhidpn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) failure(deathw12) </w:t>
      </w:r>
      <w:proofErr w:type="gram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enter(</w:t>
      </w:r>
      <w:proofErr w:type="gram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time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firstiny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)</w:t>
      </w:r>
    </w:p>
    <w:p w14:paraId="343E14B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                 </w:t>
      </w:r>
      <w:proofErr w:type="gram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origin(</w:t>
      </w:r>
      <w:proofErr w:type="gram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time </w:t>
      </w:r>
      <w:proofErr w:type="spellStart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byear</w:t>
      </w:r>
      <w:proofErr w:type="spellEnd"/>
      <w:r w:rsidRPr="00884CF1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)</w:t>
      </w:r>
    </w:p>
    <w:p w14:paraId="4CACEE3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13CAAD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2F73170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failure event:  deathw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2 !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= 0 &amp; deathw12 &lt; .</w:t>
      </w:r>
    </w:p>
    <w:p w14:paraId="6D4668D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obs. time interval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[_n-1],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]</w:t>
      </w:r>
    </w:p>
    <w:p w14:paraId="4130D40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0942D4C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xit on or before:  failure</w:t>
      </w:r>
    </w:p>
    <w:p w14:paraId="63EAA88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t for analysis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time-origin)</w:t>
      </w:r>
    </w:p>
    <w:p w14:paraId="3C4FCD4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5C84251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490CC6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51FFA4A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observations</w:t>
      </w:r>
    </w:p>
    <w:p w14:paraId="575D5F5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  exclusions</w:t>
      </w:r>
      <w:proofErr w:type="gramEnd"/>
    </w:p>
    <w:p w14:paraId="341F1B9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2872564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observation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remaining, representing</w:t>
      </w:r>
    </w:p>
    <w:p w14:paraId="4564ED9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33,918  subjects</w:t>
      </w:r>
      <w:proofErr w:type="gramEnd"/>
    </w:p>
    <w:p w14:paraId="4BFC514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0,716  failures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in single-failure-per-subject data</w:t>
      </w:r>
    </w:p>
    <w:p w14:paraId="29C65E2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441,292  total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analysis time at risk and under observation</w:t>
      </w:r>
    </w:p>
    <w:p w14:paraId="3A166D0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      at risk from t =         0</w:t>
      </w:r>
    </w:p>
    <w:p w14:paraId="0960CF1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earliest observed entry t =        18</w:t>
      </w:r>
    </w:p>
    <w:p w14:paraId="61F4F49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       last observed exit t =       115</w:t>
      </w:r>
    </w:p>
    <w:p w14:paraId="0D57A21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5F21B6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6412307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28D9E40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A0DAD1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tab deathw12</w:t>
      </w:r>
    </w:p>
    <w:p w14:paraId="09B74A2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7A5072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R dead by |</w:t>
      </w:r>
    </w:p>
    <w:p w14:paraId="7110FB9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wave 12 |      Freq.     Percent        Cum.</w:t>
      </w:r>
    </w:p>
    <w:p w14:paraId="3391FE6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+-----------------------------------</w:t>
      </w:r>
    </w:p>
    <w:p w14:paraId="02D9377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0 |     23,202       68.41       68.41</w:t>
      </w:r>
    </w:p>
    <w:p w14:paraId="6230C03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1 |     10,716       31.59      100.00</w:t>
      </w:r>
    </w:p>
    <w:p w14:paraId="034AF9D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+-----------------------------------</w:t>
      </w:r>
    </w:p>
    <w:p w14:paraId="6E5F813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Total |     33,918      100.00</w:t>
      </w:r>
    </w:p>
    <w:p w14:paraId="60EE4D6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11CD24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39BB771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7D44E8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sum</w:t>
      </w:r>
      <w:proofErr w:type="spellEnd"/>
    </w:p>
    <w:p w14:paraId="56D63C9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3DFE7C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</w:p>
    <w:p w14:paraId="6FCC164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037FC99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5864411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1922473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5313728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C1DABE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|               incidence       no. of    |------ Survival time -----|</w:t>
      </w:r>
    </w:p>
    <w:p w14:paraId="0959080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| time at risk     rate        subjects        25%       50%       75%</w:t>
      </w:r>
    </w:p>
    <w:p w14:paraId="37969E9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+---------------------------------------------------------------------</w:t>
      </w:r>
    </w:p>
    <w:p w14:paraId="284F8FE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total |       441292   .0242832         33918         75        84        91</w:t>
      </w:r>
    </w:p>
    <w:p w14:paraId="0F4F6FF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587770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68ED292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6D504AE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C557CC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36A156A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687305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describe</w:t>
      </w:r>
      <w:proofErr w:type="spellEnd"/>
    </w:p>
    <w:p w14:paraId="6B577A3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5F8515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</w:p>
    <w:p w14:paraId="7254793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2DBC6A8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304EEA8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5E88D73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42B581C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8412BA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                  |-------------- per subject --------------|</w:t>
      </w:r>
    </w:p>
    <w:p w14:paraId="0734768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Category                   total        mean         min     median        max</w:t>
      </w:r>
    </w:p>
    <w:p w14:paraId="02B37F6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3B2C011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no. of subjects            33918   </w:t>
      </w:r>
    </w:p>
    <w:p w14:paraId="2231B0D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no. of records             33918           1           1          1          1</w:t>
      </w:r>
    </w:p>
    <w:p w14:paraId="6758D88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67893E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first) entry time                  59.97403          18         56        103</w:t>
      </w:r>
    </w:p>
    <w:p w14:paraId="6ACE05D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final) exit time                   72.98458          20         74        115</w:t>
      </w:r>
    </w:p>
    <w:p w14:paraId="7CC2E08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B2D33C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subjects with gap              0   </w:t>
      </w:r>
    </w:p>
    <w:p w14:paraId="70290A5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time on gap if gap             0 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.          .          .</w:t>
      </w:r>
    </w:p>
    <w:p w14:paraId="717DFD9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time at risk              441292    13.01055           1         11         23</w:t>
      </w:r>
    </w:p>
    <w:p w14:paraId="0976C2B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C18516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ailures                   10716    .3159384           0          0          1</w:t>
      </w:r>
    </w:p>
    <w:p w14:paraId="3BF89AD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</w:t>
      </w:r>
    </w:p>
    <w:p w14:paraId="4B59E91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34F611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274D358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580B6B6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9238BA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73B18BF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D52633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ptim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, by(female)</w:t>
      </w:r>
    </w:p>
    <w:p w14:paraId="5CB4CD2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F30515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</w:p>
    <w:p w14:paraId="1BACC16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4D848DF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71473F1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554CCAB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7E0AD66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0D11A0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female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|  person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time   failures        rate   [95% Conf. Interval]</w:t>
      </w:r>
    </w:p>
    <w:p w14:paraId="70E0068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+-----------------------------------------------------------</w:t>
      </w:r>
    </w:p>
    <w:p w14:paraId="5D68867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0 |       180972       5079   .02806512   .0273038    .0288477</w:t>
      </w:r>
    </w:p>
    <w:p w14:paraId="0DFCA6C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1 |       260320       5637   .02165412   .0210962    .0222268</w:t>
      </w:r>
    </w:p>
    <w:p w14:paraId="3096142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+-----------------------------------------------------------</w:t>
      </w:r>
    </w:p>
    <w:p w14:paraId="0890E8E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total |       441292      10716   .02428324   .0238278    .0247474</w:t>
      </w:r>
    </w:p>
    <w:p w14:paraId="3A44992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4B32FF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19444B0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6BFE66C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9B93B4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7223F71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8CC426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rat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female,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per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000)</w:t>
      </w:r>
    </w:p>
    <w:p w14:paraId="7F1CDAE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10706E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</w:p>
    <w:p w14:paraId="55A0488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010BF60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42EA5C3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33E04C2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3ED62C8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9768E3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stimated rates (per 1000) and lower/upper bounds of 95% confidence intervals</w:t>
      </w:r>
    </w:p>
    <w:p w14:paraId="143A615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33918 records included in the analysis)</w:t>
      </w:r>
    </w:p>
    <w:p w14:paraId="1EB4470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514BE6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+-----------------------------------------------------+</w:t>
      </w:r>
    </w:p>
    <w:p w14:paraId="07D8D1A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| female      D          Y     Rate    Lower    Upper |</w:t>
      </w:r>
    </w:p>
    <w:p w14:paraId="23F0C16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|-----------------------------------------------------|</w:t>
      </w:r>
    </w:p>
    <w:p w14:paraId="663840F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|      0   5079   180.9720   28.065   27.304   28.848 |</w:t>
      </w:r>
    </w:p>
    <w:p w14:paraId="1720440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|      1   5637   260.3200   21.654   21.096   22.227 |</w:t>
      </w:r>
    </w:p>
    <w:p w14:paraId="4BDF932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+-----------------------------------------------------+</w:t>
      </w:r>
    </w:p>
    <w:p w14:paraId="5B1CC5E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9E162D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698F0B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4456D7C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52A08B1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405BC9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1B21AE2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622BCD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ltabl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ag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deathw12</w:t>
      </w:r>
    </w:p>
    <w:p w14:paraId="2DB3B0E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variabl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ag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not found</w:t>
      </w:r>
    </w:p>
    <w:p w14:paraId="6195EF9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r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11);</w:t>
      </w:r>
    </w:p>
    <w:p w14:paraId="50149E9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214C59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31EC4D2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158A63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r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11);</w:t>
      </w:r>
    </w:p>
    <w:p w14:paraId="50ED45A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996D27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6A1415A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F8FE1B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gen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ag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-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6DD303D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347518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7210979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01936D7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FDC501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11FA647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DED1F3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ltabl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ag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deathw12</w:t>
      </w:r>
    </w:p>
    <w:p w14:paraId="1CD2FAA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4E691E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Beg.                                 Std.</w:t>
      </w:r>
    </w:p>
    <w:p w14:paraId="7C788F2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Interval     Total   Deaths   Lost    Survival    Error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[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95% Conf. Int.]</w:t>
      </w:r>
    </w:p>
    <w:p w14:paraId="3818C08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289E001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0    21     33918        0      1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5076230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3    24     33917        0      2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5F2BD2D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7    28     33915        0      1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2F44342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0    31     33914        0      2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6691C94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1    32     33912        0      3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01E2C3F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2    33     33909        0      3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7383BBA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3    34     33906        0      4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1FC3045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4    35     33902        0      4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178A1BC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5    36     33898        0      5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2859690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6    37     33893        0      8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091F1E6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7    38     33885        0      6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09DE9F6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8    39     33879        1      9     1.0000    0.0000     0.9998    1.0000</w:t>
      </w:r>
    </w:p>
    <w:p w14:paraId="3C96E70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9    40     33869        0      8     1.0000    0.0000     0.9998    1.0000</w:t>
      </w:r>
    </w:p>
    <w:p w14:paraId="042A980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0    41     33861        0      9     1.0000    0.0000     0.9998    1.0000</w:t>
      </w:r>
    </w:p>
    <w:p w14:paraId="7116B76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1    42     33852        1     15     0.9999    0.0000     0.9998    1.0000</w:t>
      </w:r>
    </w:p>
    <w:p w14:paraId="0F87D8F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2    43     33836        1     23     0.9999    0.0001     0.9997    1.0000</w:t>
      </w:r>
    </w:p>
    <w:p w14:paraId="699B6C0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3    44     33812        0     29     0.9999    0.0001     0.9997    1.0000</w:t>
      </w:r>
    </w:p>
    <w:p w14:paraId="0A8CECE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4    45     33783        1     21     0.9999    0.0001     0.9997    1.0000</w:t>
      </w:r>
    </w:p>
    <w:p w14:paraId="5B699DB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5    46     33761        2     37     0.9998    0.0001     0.9996    0.9999</w:t>
      </w:r>
    </w:p>
    <w:p w14:paraId="7DD3F44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6    47     33722        1     34     0.9998    0.0001     0.9996    0.9999</w:t>
      </w:r>
    </w:p>
    <w:p w14:paraId="474F4B9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7    48     33687        3     47     0.9997    0.0001     0.9994    0.9998</w:t>
      </w:r>
    </w:p>
    <w:p w14:paraId="4813CD2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8    49     33637        3     63     0.9996    0.0001     0.9993    0.9998</w:t>
      </w:r>
    </w:p>
    <w:p w14:paraId="3AB311B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9    50     33571        5     73     0.9995    0.0001     0.9992    0.9997</w:t>
      </w:r>
    </w:p>
    <w:p w14:paraId="02BB4F3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0    51     33493        4     85     0.9993    0.0001     0.9990    0.9996</w:t>
      </w:r>
    </w:p>
    <w:p w14:paraId="66DA60C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51    52     33404        7    117     0.9991    0.0002     0.9988    0.9994</w:t>
      </w:r>
    </w:p>
    <w:p w14:paraId="62C042F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2    53     33280       16    147     0.9987    0.0002     0.9982    0.9990</w:t>
      </w:r>
    </w:p>
    <w:p w14:paraId="04D5A17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3    54     33117       25    163     0.9979    0.0003     0.9973    0.9983</w:t>
      </w:r>
    </w:p>
    <w:p w14:paraId="12A06B1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4    55     32929       43    211     0.9966    0.0003     0.9959    0.9972</w:t>
      </w:r>
    </w:p>
    <w:p w14:paraId="2F38F37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5    56     32675       58    285     0.9948    0.0004     0.9940    0.9955</w:t>
      </w:r>
    </w:p>
    <w:p w14:paraId="36E04F0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6    57     32332       58    820     0.9930    0.0005     0.9920    0.9939</w:t>
      </w:r>
    </w:p>
    <w:p w14:paraId="5645A27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7    58     31454       71    866     0.9907    0.0005     0.9896    0.9917</w:t>
      </w:r>
    </w:p>
    <w:p w14:paraId="48770CB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8    59     30517       96    824     0.9876    0.0006     0.9863    0.9887</w:t>
      </w:r>
    </w:p>
    <w:p w14:paraId="1A2FC5F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9    60     29597       97    829     0.9843    0.0007     0.9829    0.9856</w:t>
      </w:r>
    </w:p>
    <w:p w14:paraId="35CB37E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0    61     28671      104    810     0.9807    0.0008     0.9791    0.9822</w:t>
      </w:r>
    </w:p>
    <w:p w14:paraId="502C6D3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1    62     27757      131    790     0.9760    0.0009     0.9742    0.9776</w:t>
      </w:r>
    </w:p>
    <w:p w14:paraId="536697B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2    63     26836      121    752     0.9715    0.0010     0.9696    0.9733</w:t>
      </w:r>
    </w:p>
    <w:p w14:paraId="21D7454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3    64     25963      143    813     0.9661    0.0011     0.9639    0.9681</w:t>
      </w:r>
    </w:p>
    <w:p w14:paraId="5A89DA6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4    65     25007      141    709     0.9606    0.0012     0.9582    0.9628</w:t>
      </w:r>
    </w:p>
    <w:p w14:paraId="758BCBC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5    66     24157      184    748     0.9531    0.0013     0.9506    0.9555</w:t>
      </w:r>
    </w:p>
    <w:p w14:paraId="0F15538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6    67     23225      145    737     0.9471    0.0014     0.9443    0.9497</w:t>
      </w:r>
    </w:p>
    <w:p w14:paraId="403251C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7    68     22343      206    679     0.9382    0.0015     0.9352    0.9410</w:t>
      </w:r>
    </w:p>
    <w:p w14:paraId="6577790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8    69     21458      197    557     0.9295    0.0016     0.9263    0.9325</w:t>
      </w:r>
    </w:p>
    <w:p w14:paraId="336A336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9    70     20704      188    544     0.9209    0.0017     0.9175    0.9242</w:t>
      </w:r>
    </w:p>
    <w:p w14:paraId="0C42723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0    71     19972      181    441     0.9125    0.0018     0.9089    0.9159</w:t>
      </w:r>
    </w:p>
    <w:p w14:paraId="6C24C7F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1    72     19350      229    464     0.9016    0.0019     0.8978    0.9052</w:t>
      </w:r>
    </w:p>
    <w:p w14:paraId="5A17ADE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2    73     18657      258    526     0.8889    0.0020     0.8849    0.8928</w:t>
      </w:r>
    </w:p>
    <w:p w14:paraId="5977AE9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3    74     17873      285    574     0.8745    0.0022     0.8702    0.8787</w:t>
      </w:r>
    </w:p>
    <w:p w14:paraId="5F70D23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4    75     17014      285    793     0.8595    0.0023     0.8549    0.8640</w:t>
      </w:r>
    </w:p>
    <w:p w14:paraId="063E0E4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5    76     15936      301    760     0.8429    0.0025     0.8380    0.8476</w:t>
      </w:r>
    </w:p>
    <w:p w14:paraId="15B79D4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6    77     14875      291    720     0.8260    0.0026     0.8208    0.8310</w:t>
      </w:r>
    </w:p>
    <w:p w14:paraId="4018951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7    78     13864      343    704     0.8050    0.0028     0.7995    0.8104</w:t>
      </w:r>
    </w:p>
    <w:p w14:paraId="0A1B677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8    79     12817      337    690     0.7833    0.0029     0.7774    0.7890</w:t>
      </w:r>
    </w:p>
    <w:p w14:paraId="585D4C9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79    80     11790      352    614     0.7593    0.0031     0.7531    0.7653</w:t>
      </w:r>
    </w:p>
    <w:p w14:paraId="0E4F5F0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0    81     10824      372    592     0.7324    0.0033     0.7259    0.7388</w:t>
      </w:r>
    </w:p>
    <w:p w14:paraId="15FE195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1    82      9860      349    558     0.7057    0.0035     0.6989    0.7125</w:t>
      </w:r>
    </w:p>
    <w:p w14:paraId="501DF69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2    83      8953      414    454     0.6723    0.0037     0.6650    0.6794</w:t>
      </w:r>
    </w:p>
    <w:p w14:paraId="288ADC1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3    84      8085      367    466     0.6408    0.0039     0.6332    0.6483</w:t>
      </w:r>
    </w:p>
    <w:p w14:paraId="722A769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4    85      7252      395    451     0.6048    0.0040     0.5968    0.6127</w:t>
      </w:r>
    </w:p>
    <w:p w14:paraId="62151C1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5    86      6406      396    354     0.5664    0.0042     0.5580    0.5746</w:t>
      </w:r>
    </w:p>
    <w:p w14:paraId="5EE4252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6    87      5656      372    284     0.5282    0.0044     0.5195    0.5367</w:t>
      </w:r>
    </w:p>
    <w:p w14:paraId="71713D5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7    88      5000      389    292     0.4858    0.0045     0.4769    0.4947</w:t>
      </w:r>
    </w:p>
    <w:p w14:paraId="204B81C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8    89      4319      376    257     0.4422    0.0046     0.4331    0.4513</w:t>
      </w:r>
    </w:p>
    <w:p w14:paraId="0BBEB8A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9    90      3686      355    240     0.3982    0.0047     0.3889    0.4075</w:t>
      </w:r>
    </w:p>
    <w:p w14:paraId="2EBE1D0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0    91      3091      351    179     0.3516    0.0048     0.3423    0.3610</w:t>
      </w:r>
    </w:p>
    <w:p w14:paraId="4E6C914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1    92      2561      298    173     0.3093    0.0048     0.2999    0.3187</w:t>
      </w:r>
    </w:p>
    <w:p w14:paraId="360D19D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2    93      2090      257    141     0.2699    0.0048     0.2606    0.2793</w:t>
      </w:r>
    </w:p>
    <w:p w14:paraId="2FA4516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3    94      1692      266    132     0.2258    0.0047     0.2166    0.2350</w:t>
      </w:r>
    </w:p>
    <w:p w14:paraId="4DD3942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4    95      1294      160    107     0.1967    0.0046     0.1877    0.2058</w:t>
      </w:r>
    </w:p>
    <w:p w14:paraId="48E7EE7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5    96      1027      162     96     0.1641    0.0045     0.1554    0.1731</w:t>
      </w:r>
    </w:p>
    <w:p w14:paraId="04B52C7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6    97       769      145     77     0.1315    0.0044     0.1232    0.1402</w:t>
      </w:r>
    </w:p>
    <w:p w14:paraId="3576CEA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7    98       547       96     45     0.1075    0.0042     0.0994    0.1158</w:t>
      </w:r>
    </w:p>
    <w:p w14:paraId="29E1DFB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8    99       406       86     38     0.0836    0.0040     0.0760    0.0916</w:t>
      </w:r>
    </w:p>
    <w:p w14:paraId="594F3DA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9   100       282       61     32     0.0644    0.0037     0.0573    0.0720</w:t>
      </w:r>
    </w:p>
    <w:p w14:paraId="4FFDEE6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0   101       189       44     19     0.0486    0.0035     0.0421    0.0558</w:t>
      </w:r>
    </w:p>
    <w:p w14:paraId="5BB026C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1   102       126       29     10     0.0370    0.0033     0.0310    0.0438</w:t>
      </w:r>
    </w:p>
    <w:p w14:paraId="0FCDA5E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2   103        87       26     10     0.0252    0.0029     0.0200    0.0315</w:t>
      </w:r>
    </w:p>
    <w:p w14:paraId="5F63169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3   104        51       16      7     0.0167    0.0026     0.0122    0.0225</w:t>
      </w:r>
    </w:p>
    <w:p w14:paraId="7766801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4   105        28        7      6     0.0121    0.0024     0.0080    0.0175</w:t>
      </w:r>
    </w:p>
    <w:p w14:paraId="324DA98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5   106        15        6      0     0.0072    0.0021     0.0040    0.0124</w:t>
      </w:r>
    </w:p>
    <w:p w14:paraId="686DADE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6   107         9        1      1     0.0064    0.0020     0.0033    0.0114</w:t>
      </w:r>
    </w:p>
    <w:p w14:paraId="52B48B0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107   108         7        2      0     0.0046    0.0018     0.0020    0.0094</w:t>
      </w:r>
    </w:p>
    <w:p w14:paraId="7346297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8   109         5        1      0     0.0036    0.0017     0.0014    0.0083</w:t>
      </w:r>
    </w:p>
    <w:p w14:paraId="65B099B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9   110         4        1      0     0.0027    0.0015     0.0009    0.0072</w:t>
      </w:r>
    </w:p>
    <w:p w14:paraId="4306987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12   113         3        1      0     0.0018    0.0012     0.0004    0.0060</w:t>
      </w:r>
    </w:p>
    <w:p w14:paraId="6F12E40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15   116         2        0      2     0.0018    0.0012     0.0004    0.0060</w:t>
      </w:r>
    </w:p>
    <w:p w14:paraId="42C34E4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599F540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068A1D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591649A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4714E94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8473A6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2F98CF9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461DBC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ltabl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ag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deathw12,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interval(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0)</w:t>
      </w:r>
    </w:p>
    <w:p w14:paraId="093A4DE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CCB1EC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Beg.                                 Std.</w:t>
      </w:r>
    </w:p>
    <w:p w14:paraId="3768E1A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Interval     Total   Deaths   Lost    Survival    Error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[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95% Conf. Int.]</w:t>
      </w:r>
    </w:p>
    <w:p w14:paraId="4DA4CAC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4605419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0    30     33918        0      4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52B10D6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0    40     33914        1     52     1.0000    0.0000     0.9998    1.0000</w:t>
      </w:r>
    </w:p>
    <w:p w14:paraId="6D5BE4F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0    50     33861       17    351     0.9995    0.0001     0.9992    0.9997</w:t>
      </w:r>
    </w:p>
    <w:p w14:paraId="796B823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0    60     33493      475   4347     0.9843    0.0007     0.9829    0.9856</w:t>
      </w:r>
    </w:p>
    <w:p w14:paraId="2C6F518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0    70     28671     1560   7139     0.9231    0.0016     0.9199    0.9263</w:t>
      </w:r>
    </w:p>
    <w:p w14:paraId="4597378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0    80     19972     2862   6286     0.7661    0.0030     0.7602    0.7720</w:t>
      </w:r>
    </w:p>
    <w:p w14:paraId="553B0D1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0    90     10824     3785   3948     0.4385    0.0044     0.4299    0.4470</w:t>
      </w:r>
    </w:p>
    <w:p w14:paraId="55710DC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0   100      3091     1882   1020     0.1188    0.0040     0.1110    0.1268</w:t>
      </w:r>
    </w:p>
    <w:p w14:paraId="6D2A8BD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0   110       189      133     53     0.0216    0.0037     0.0152    0.0297</w:t>
      </w:r>
    </w:p>
    <w:p w14:paraId="1444B82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10   120         3        1      2     0.0108    0.0078     0.0020    0.0366</w:t>
      </w:r>
    </w:p>
    <w:p w14:paraId="2B59E81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332A9DF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4FAE91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28CDFC5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01556FC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5AE735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508BE47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1C7907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ltabl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age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deathw12, hazard</w:t>
      </w:r>
    </w:p>
    <w:p w14:paraId="7FFD7DF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AD6660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Beg.     Cum.     Std.                Std.</w:t>
      </w:r>
    </w:p>
    <w:p w14:paraId="4E156A7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Interval     Total   Failure   Error    Hazard     Error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[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95% Conf. Int.]</w:t>
      </w:r>
    </w:p>
    <w:p w14:paraId="26A2597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3D4EAB8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0    21     33918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0E16511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3    24     3391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09311E3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7    28     33915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3C62104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0    31     3391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1917793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1    32     3391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3493064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2    33     33909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0763D77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3    34     3390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1C4CA5C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4    35     3390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43807EB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5    36     33898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3389E78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6    37     33893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4C8416F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7    38     33885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0271AAF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8    39     33879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0.0000    0.0000    0.0001</w:t>
      </w:r>
    </w:p>
    <w:p w14:paraId="5DB7B5A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9    40     33869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6BC0497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0    41     33861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0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4ACF58D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1    42     3385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1  0.000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0.0000    0.0000    0.0001</w:t>
      </w:r>
    </w:p>
    <w:p w14:paraId="0F90C8D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2    43     3383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1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0.0000    0.0000    0.0001</w:t>
      </w:r>
    </w:p>
    <w:p w14:paraId="4076911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3    44     3381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1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1FA7F74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4    45     33783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1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0.0000    0.0000    0.0001</w:t>
      </w:r>
    </w:p>
    <w:p w14:paraId="09C6C1F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5    46     33761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2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1    0.0000    0.0000    0.0001</w:t>
      </w:r>
    </w:p>
    <w:p w14:paraId="290C637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6    47     3372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2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0.0000    0.0000    0.0001</w:t>
      </w:r>
    </w:p>
    <w:p w14:paraId="5B50CFA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7    48     3368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3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1    0.0001    0.0000    0.0002</w:t>
      </w:r>
    </w:p>
    <w:p w14:paraId="463B2A6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8    49     3363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4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1    0.0001    0.0000    0.0002</w:t>
      </w:r>
    </w:p>
    <w:p w14:paraId="66D7CC5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9    50     33571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5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1    0.0001    0.0000    0.0003</w:t>
      </w:r>
    </w:p>
    <w:p w14:paraId="7FC66A7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0    51     33493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7  0.000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1    0.0001    0.0000    0.0002</w:t>
      </w:r>
    </w:p>
    <w:p w14:paraId="79F00B2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1    52     3340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09  0.0002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2    0.0001    0.0001    0.0004</w:t>
      </w:r>
    </w:p>
    <w:p w14:paraId="08E9F8E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2    53     3328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13  0.0002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5    0.0001    0.0002    0.0007</w:t>
      </w:r>
    </w:p>
    <w:p w14:paraId="12FE358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53    54     3311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21  0.0003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8    0.0002    0.0005    0.0011</w:t>
      </w:r>
    </w:p>
    <w:p w14:paraId="3D58F2D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4    55     32929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34  0.0003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13    0.0002    0.0009    0.0017</w:t>
      </w:r>
    </w:p>
    <w:p w14:paraId="1869A1D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5    56     32675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52  0.0004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18    0.0002    0.0013    0.0022</w:t>
      </w:r>
    </w:p>
    <w:p w14:paraId="2772664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6    57     3233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70  0.000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18    0.0002    0.0014    0.0023</w:t>
      </w:r>
    </w:p>
    <w:p w14:paraId="6AC9D1C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7    58     3145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093  0.000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23    0.0003    0.0018    0.0028</w:t>
      </w:r>
    </w:p>
    <w:p w14:paraId="5B82D84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8    59     3051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124  0.0006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32    0.0003    0.0026    0.0038</w:t>
      </w:r>
    </w:p>
    <w:p w14:paraId="45AEF86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9    60     2959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157  0.0007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33    0.0003    0.0027    0.0040</w:t>
      </w:r>
    </w:p>
    <w:p w14:paraId="647B4EA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0    61     28671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193  0.0008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37    0.0004    0.0030    0.0044</w:t>
      </w:r>
    </w:p>
    <w:p w14:paraId="6984ECA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1    62     2775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240  0.0009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48    0.0004    0.0040    0.0056</w:t>
      </w:r>
    </w:p>
    <w:p w14:paraId="2B76AA6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2    63     2683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285  0.001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46    0.0004    0.0038    0.0054</w:t>
      </w:r>
    </w:p>
    <w:p w14:paraId="02747AC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3    64     25963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339  0.001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56    0.0005    0.0047    0.0065</w:t>
      </w:r>
    </w:p>
    <w:p w14:paraId="4995F43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4    65     2500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394  0.0012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57    0.0005    0.0048    0.0067</w:t>
      </w:r>
    </w:p>
    <w:p w14:paraId="18C69B0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5    66     2415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469  0.0013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78    0.0006    0.0066    0.0089</w:t>
      </w:r>
    </w:p>
    <w:p w14:paraId="1635489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6    67     23225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529  0.0014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64    0.0005    0.0053    0.0074</w:t>
      </w:r>
    </w:p>
    <w:p w14:paraId="152F5AF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7    68     22343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618  0.001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94    0.0007    0.0081    0.0107</w:t>
      </w:r>
    </w:p>
    <w:p w14:paraId="54C0BA5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8    69     21458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705  0.0016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93    0.0007    0.0080    0.0106</w:t>
      </w:r>
    </w:p>
    <w:p w14:paraId="00B8D5C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9    70     2070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791  0.0017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92    0.0007    0.0079    0.0106</w:t>
      </w:r>
    </w:p>
    <w:p w14:paraId="4DEDDBA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0    71     1997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875  0.0018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92    0.0007    0.0079    0.0105</w:t>
      </w:r>
    </w:p>
    <w:p w14:paraId="3911786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1    72     1935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0984  0.0019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121    0.0008    0.0105    0.0136</w:t>
      </w:r>
    </w:p>
    <w:p w14:paraId="6E44023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2    73     1865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1111  0.002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141    0.0009    0.0124    0.0158</w:t>
      </w:r>
    </w:p>
    <w:p w14:paraId="421513A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3    74     17873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1255  0.0022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163    0.0010    0.0144    0.0182</w:t>
      </w:r>
    </w:p>
    <w:p w14:paraId="3D9FBF4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4    75     1701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1405  0.0023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173    0.0010    0.0153    0.0193</w:t>
      </w:r>
    </w:p>
    <w:p w14:paraId="3479662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5    76     1593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1571  0.002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195    0.0011    0.0173    0.0217</w:t>
      </w:r>
    </w:p>
    <w:p w14:paraId="304FABF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6    77     14875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1740  0.0026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203    0.0012    0.0179    0.0226</w:t>
      </w:r>
    </w:p>
    <w:p w14:paraId="7B853AD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7    78     1386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1950  0.0028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257    0.0014    0.0230    0.0284</w:t>
      </w:r>
    </w:p>
    <w:p w14:paraId="412EF33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8    79     1281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2167  0.0029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274    0.0015    0.0245    0.0303</w:t>
      </w:r>
    </w:p>
    <w:p w14:paraId="413660B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9    80     1179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2407  0.003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311    0.0017    0.0279    0.0344</w:t>
      </w:r>
    </w:p>
    <w:p w14:paraId="5E2972D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0    81     1082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2676  0.0033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360    0.0019    0.0323    0.0396</w:t>
      </w:r>
    </w:p>
    <w:p w14:paraId="7726C56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81    82      986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2943  0.003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371    0.0020    0.0332    0.0410</w:t>
      </w:r>
    </w:p>
    <w:p w14:paraId="25707FA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2    83      8953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3277  0.0037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486    0.0024    0.0439    0.0533</w:t>
      </w:r>
    </w:p>
    <w:p w14:paraId="67DCEA6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3    84      8085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3592  0.0039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479    0.0025    0.0430    0.0528</w:t>
      </w:r>
    </w:p>
    <w:p w14:paraId="2118492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4    85      725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3952  0.004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578    0.0029    0.0521    0.0635</w:t>
      </w:r>
    </w:p>
    <w:p w14:paraId="3BBA522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5    86      640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4336  0.0042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657    0.0033    0.0592    0.0721</w:t>
      </w:r>
    </w:p>
    <w:p w14:paraId="75EF645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6    87      565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4718  0.0044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698    0.0036    0.0627    0.0769</w:t>
      </w:r>
    </w:p>
    <w:p w14:paraId="7BE9F95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7    88      500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5142  0.004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835    0.0042    0.0752    0.0918</w:t>
      </w:r>
    </w:p>
    <w:p w14:paraId="5A10137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8    89      4319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5578  0.0046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939    0.0048    0.0845    0.1034</w:t>
      </w:r>
    </w:p>
    <w:p w14:paraId="35C79C5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9    90      368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6018  0.0047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1048    0.0056    0.0939    0.1156</w:t>
      </w:r>
    </w:p>
    <w:p w14:paraId="45C6775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0    91      3091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6484  0.0048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1242    0.0066    0.1112    0.1372</w:t>
      </w:r>
    </w:p>
    <w:p w14:paraId="69DD69D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1    92      2561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6907  0.0048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1281    0.0074    0.1136    0.1427</w:t>
      </w:r>
    </w:p>
    <w:p w14:paraId="6E318AF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2    93      2090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7301  0.0048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1359    0.0085    0.1193    0.1525</w:t>
      </w:r>
    </w:p>
    <w:p w14:paraId="7DADBC6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3    94      169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7742  0.0047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1782    0.0109    0.1568    0.1995</w:t>
      </w:r>
    </w:p>
    <w:p w14:paraId="0D210FE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4    95      129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8033  0.0046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1379    0.0109    0.1166    0.1592</w:t>
      </w:r>
    </w:p>
    <w:p w14:paraId="486B3CE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5    96      102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8359  0.004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1804    0.0141    0.1527    0.2081</w:t>
      </w:r>
    </w:p>
    <w:p w14:paraId="550D122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6    97       769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8685  0.0044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2204    0.0182    0.1847    0.2560</w:t>
      </w:r>
    </w:p>
    <w:p w14:paraId="717F76D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7    98       54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8925  0.0042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2015    0.0205    0.1614    0.2416</w:t>
      </w:r>
    </w:p>
    <w:p w14:paraId="41FF8AF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8    99       40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164  0.004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2500    0.0267    0.1976    0.3024</w:t>
      </w:r>
    </w:p>
    <w:p w14:paraId="03833D0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9   100       28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356  0.0037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2590    0.0329    0.1946    0.3235</w:t>
      </w:r>
    </w:p>
    <w:p w14:paraId="5CC86BA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0   101       189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514  0.003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2794    0.0417    0.1976    0.3611</w:t>
      </w:r>
    </w:p>
    <w:p w14:paraId="0FD72ED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1   102       126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630  0.0033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2723    0.0501    0.1741    0.3705</w:t>
      </w:r>
    </w:p>
    <w:p w14:paraId="4D2D2FB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2   103        8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748  0.0029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3768    0.0726    0.2346    0.5191</w:t>
      </w:r>
    </w:p>
    <w:p w14:paraId="598C8D7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3   104        51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833  0.0026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4051    0.0992    0.2107    0.5994</w:t>
      </w:r>
    </w:p>
    <w:p w14:paraId="001C167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4   105        28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879  0.0024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3256    0.1214    0.0876    0.5636</w:t>
      </w:r>
    </w:p>
    <w:p w14:paraId="50961C2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5   106        15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928  0.0021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5000    0.1976    0.1126    0.8874</w:t>
      </w:r>
    </w:p>
    <w:p w14:paraId="29C3175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6   107         9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936  0.0020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1250    0.1248    0.0000    0.3695</w:t>
      </w:r>
    </w:p>
    <w:p w14:paraId="3C62CFD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7   108         7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954  0.0018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3333    0.2324    0.0000    0.7888</w:t>
      </w:r>
    </w:p>
    <w:p w14:paraId="35CCABF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8   109         5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964  0.0017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2222    0.2208    0.0000    0.6551</w:t>
      </w:r>
    </w:p>
    <w:p w14:paraId="07EE37C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109   110         4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973  0.0015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2857    0.2828    0.0000    0.8400</w:t>
      </w:r>
    </w:p>
    <w:p w14:paraId="58DE188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12   113         3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982  0.0012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4000    0.3919    0.0000    1.1681</w:t>
      </w:r>
    </w:p>
    <w:p w14:paraId="5B606B2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15   116         2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0.9982  0.0012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0.0000         .         .         .</w:t>
      </w:r>
    </w:p>
    <w:p w14:paraId="1CFABAA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59D6DD6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2F8784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312A4C8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3EC694A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340F08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4D58578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123239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ltable</w:t>
      </w:r>
      <w:proofErr w:type="spellEnd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</w:t>
      </w:r>
      <w:proofErr w:type="spellStart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deathage</w:t>
      </w:r>
      <w:proofErr w:type="spellEnd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deathw12, graph b1("Survivor function (life table)")</w:t>
      </w:r>
    </w:p>
    <w:p w14:paraId="4C187B1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237268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Beg.                                 Std.</w:t>
      </w:r>
    </w:p>
    <w:p w14:paraId="78CCF41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Interval     Total   Deaths   Lost    Survival    Error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[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95% Conf. Int.]</w:t>
      </w:r>
    </w:p>
    <w:p w14:paraId="69BCC5E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0A0248D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0    21     33918        0      1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14B1A3A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3    24     33917        0      2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7DE0B41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27    28     33915        0      1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306A599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0    31     33914        0      2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7AFC7B6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1    32     33912        0      3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431808E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2    33     33909        0      3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0C1B172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3    34     33906        0      4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06552A9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4    35     33902        0      4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0C4E8A8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5    36     33898        0      5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3C259AC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6    37     33893        0      8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09AF016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7    38     33885        0      6     1.0000    0.0000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</w:t>
      </w:r>
    </w:p>
    <w:p w14:paraId="19D4DE9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8    39     33879        1      9     1.0000    0.0000     0.9998    1.0000</w:t>
      </w:r>
    </w:p>
    <w:p w14:paraId="166B7C4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39    40     33869        0      8     1.0000    0.0000     0.9998    1.0000</w:t>
      </w:r>
    </w:p>
    <w:p w14:paraId="348C7A1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0    41     33861        0      9     1.0000    0.0000     0.9998    1.0000</w:t>
      </w:r>
    </w:p>
    <w:p w14:paraId="0C341E8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1    42     33852        1     15     0.9999    0.0000     0.9998    1.0000</w:t>
      </w:r>
    </w:p>
    <w:p w14:paraId="4683923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2    43     33836        1     23     0.9999    0.0001     0.9997    1.0000</w:t>
      </w:r>
    </w:p>
    <w:p w14:paraId="408CD67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3    44     33812        0     29     0.9999    0.0001     0.9997    1.0000</w:t>
      </w:r>
    </w:p>
    <w:p w14:paraId="760B890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4    45     33783        1     21     0.9999    0.0001     0.9997    1.0000</w:t>
      </w:r>
    </w:p>
    <w:p w14:paraId="339606C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45    46     33761        2     37     0.9998    0.0001     0.9996    0.9999</w:t>
      </w:r>
    </w:p>
    <w:p w14:paraId="1D8DC8C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6    47     33722        1     34     0.9998    0.0001     0.9996    0.9999</w:t>
      </w:r>
    </w:p>
    <w:p w14:paraId="635CF3C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7    48     33687        3     47     0.9997    0.0001     0.9994    0.9998</w:t>
      </w:r>
    </w:p>
    <w:p w14:paraId="0001FA6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8    49     33637        3     63     0.9996    0.0001     0.9993    0.9998</w:t>
      </w:r>
    </w:p>
    <w:p w14:paraId="66F12A9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49    50     33571        5     73     0.9995    0.0001     0.9992    0.9997</w:t>
      </w:r>
    </w:p>
    <w:p w14:paraId="4CFB105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0    51     33493        4     85     0.9993    0.0001     0.9990    0.9996</w:t>
      </w:r>
    </w:p>
    <w:p w14:paraId="56AF81A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1    52     33404        7    117     0.9991    0.0002     0.9988    0.9994</w:t>
      </w:r>
    </w:p>
    <w:p w14:paraId="260D8A2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2    53     33280       16    147     0.9987    0.0002     0.9982    0.9990</w:t>
      </w:r>
    </w:p>
    <w:p w14:paraId="707AEE7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3    54     33117       25    163     0.9979    0.0003     0.9973    0.9983</w:t>
      </w:r>
    </w:p>
    <w:p w14:paraId="371BFAD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4    55     32929       43    211     0.9966    0.0003     0.9959    0.9972</w:t>
      </w:r>
    </w:p>
    <w:p w14:paraId="4772E43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5    56     32675       58    285     0.9948    0.0004     0.9940    0.9955</w:t>
      </w:r>
    </w:p>
    <w:p w14:paraId="1DAB0C1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6    57     32332       58    820     0.9930    0.0005     0.9920    0.9939</w:t>
      </w:r>
    </w:p>
    <w:p w14:paraId="45FAD77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7    58     31454       71    866     0.9907    0.0005     0.9896    0.9917</w:t>
      </w:r>
    </w:p>
    <w:p w14:paraId="4328002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8    59     30517       96    824     0.9876    0.0006     0.9863    0.9887</w:t>
      </w:r>
    </w:p>
    <w:p w14:paraId="709A22B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59    60     29597       97    829     0.9843    0.0007     0.9829    0.9856</w:t>
      </w:r>
    </w:p>
    <w:p w14:paraId="6433BFA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0    61     28671      104    810     0.9807    0.0008     0.9791    0.9822</w:t>
      </w:r>
    </w:p>
    <w:p w14:paraId="304CEBA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1    62     27757      131    790     0.9760    0.0009     0.9742    0.9776</w:t>
      </w:r>
    </w:p>
    <w:p w14:paraId="11F901B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2    63     26836      121    752     0.9715    0.0010     0.9696    0.9733</w:t>
      </w:r>
    </w:p>
    <w:p w14:paraId="18C2BA9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3    64     25963      143    813     0.9661    0.0011     0.9639    0.9681</w:t>
      </w:r>
    </w:p>
    <w:p w14:paraId="017D242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4    65     25007      141    709     0.9606    0.0012     0.9582    0.9628</w:t>
      </w:r>
    </w:p>
    <w:p w14:paraId="38E091D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5    66     24157      184    748     0.9531    0.0013     0.9506    0.9555</w:t>
      </w:r>
    </w:p>
    <w:p w14:paraId="1A48666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6    67     23225      145    737     0.9471    0.0014     0.9443    0.9497</w:t>
      </w:r>
    </w:p>
    <w:p w14:paraId="668DA60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7    68     22343      206    679     0.9382    0.0015     0.9352    0.9410</w:t>
      </w:r>
    </w:p>
    <w:p w14:paraId="632668B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8    69     21458      197    557     0.9295    0.0016     0.9263    0.9325</w:t>
      </w:r>
    </w:p>
    <w:p w14:paraId="538C84C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69    70     20704      188    544     0.9209    0.0017     0.9175    0.9242</w:t>
      </w:r>
    </w:p>
    <w:p w14:paraId="50CEC4F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0    71     19972      181    441     0.9125    0.0018     0.9089    0.9159</w:t>
      </w:r>
    </w:p>
    <w:p w14:paraId="27684A6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1    72     19350      229    464     0.9016    0.0019     0.8978    0.9052</w:t>
      </w:r>
    </w:p>
    <w:p w14:paraId="66FAE3C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2    73     18657      258    526     0.8889    0.0020     0.8849    0.8928</w:t>
      </w:r>
    </w:p>
    <w:p w14:paraId="4201100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73    74     17873      285    574     0.8745    0.0022     0.8702    0.8787</w:t>
      </w:r>
    </w:p>
    <w:p w14:paraId="3DD0A20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4    75     17014      285    793     0.8595    0.0023     0.8549    0.8640</w:t>
      </w:r>
    </w:p>
    <w:p w14:paraId="07E3C27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5    76     15936      301    760     0.8429    0.0025     0.8380    0.8476</w:t>
      </w:r>
    </w:p>
    <w:p w14:paraId="47A7978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6    77     14875      291    720     0.8260    0.0026     0.8208    0.8310</w:t>
      </w:r>
    </w:p>
    <w:p w14:paraId="036E245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7    78     13864      343    704     0.8050    0.0028     0.7995    0.8104</w:t>
      </w:r>
    </w:p>
    <w:p w14:paraId="3375CE5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8    79     12817      337    690     0.7833    0.0029     0.7774    0.7890</w:t>
      </w:r>
    </w:p>
    <w:p w14:paraId="4979AF2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79    80     11790      352    614     0.7593    0.0031     0.7531    0.7653</w:t>
      </w:r>
    </w:p>
    <w:p w14:paraId="5C424DC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0    81     10824      372    592     0.7324    0.0033     0.7259    0.7388</w:t>
      </w:r>
    </w:p>
    <w:p w14:paraId="76AFA65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1    82      9860      349    558     0.7057    0.0035     0.6989    0.7125</w:t>
      </w:r>
    </w:p>
    <w:p w14:paraId="4B8DFF0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2    83      8953      414    454     0.6723    0.0037     0.6650    0.6794</w:t>
      </w:r>
    </w:p>
    <w:p w14:paraId="217E514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3    84      8085      367    466     0.6408    0.0039     0.6332    0.6483</w:t>
      </w:r>
    </w:p>
    <w:p w14:paraId="06016D3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4    85      7252      395    451     0.6048    0.0040     0.5968    0.6127</w:t>
      </w:r>
    </w:p>
    <w:p w14:paraId="7FC8591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5    86      6406      396    354     0.5664    0.0042     0.5580    0.5746</w:t>
      </w:r>
    </w:p>
    <w:p w14:paraId="440F577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6    87      5656      372    284     0.5282    0.0044     0.5195    0.5367</w:t>
      </w:r>
    </w:p>
    <w:p w14:paraId="1B9C723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7    88      5000      389    292     0.4858    0.0045     0.4769    0.4947</w:t>
      </w:r>
    </w:p>
    <w:p w14:paraId="5BD5671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8    89      4319      376    257     0.4422    0.0046     0.4331    0.4513</w:t>
      </w:r>
    </w:p>
    <w:p w14:paraId="24E1AEE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89    90      3686      355    240     0.3982    0.0047     0.3889    0.4075</w:t>
      </w:r>
    </w:p>
    <w:p w14:paraId="00FFDF4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0    91      3091      351    179     0.3516    0.0048     0.3423    0.3610</w:t>
      </w:r>
    </w:p>
    <w:p w14:paraId="7325C7A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1    92      2561      298    173     0.3093    0.0048     0.2999    0.3187</w:t>
      </w:r>
    </w:p>
    <w:p w14:paraId="0B699DE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2    93      2090      257    141     0.2699    0.0048     0.2606    0.2793</w:t>
      </w:r>
    </w:p>
    <w:p w14:paraId="6DDC51F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3    94      1692      266    132     0.2258    0.0047     0.2166    0.2350</w:t>
      </w:r>
    </w:p>
    <w:p w14:paraId="3840FB1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4    95      1294      160    107     0.1967    0.0046     0.1877    0.2058</w:t>
      </w:r>
    </w:p>
    <w:p w14:paraId="2FECBE1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5    96      1027      162     96     0.1641    0.0045     0.1554    0.1731</w:t>
      </w:r>
    </w:p>
    <w:p w14:paraId="2844C54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6    97       769      145     77     0.1315    0.0044     0.1232    0.1402</w:t>
      </w:r>
    </w:p>
    <w:p w14:paraId="71502D1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7    98       547       96     45     0.1075    0.0042     0.0994    0.1158</w:t>
      </w:r>
    </w:p>
    <w:p w14:paraId="2BDEF3C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8    99       406       86     38     0.0836    0.0040     0.0760    0.0916</w:t>
      </w:r>
    </w:p>
    <w:p w14:paraId="233B992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99   100       282       61     32     0.0644    0.0037     0.0573    0.0720</w:t>
      </w:r>
    </w:p>
    <w:p w14:paraId="4070127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0   101       189       44     19     0.0486    0.0035     0.0421    0.0558</w:t>
      </w:r>
    </w:p>
    <w:p w14:paraId="26802A4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101   102       126       29     10     0.0370    0.0033     0.0310    0.0438</w:t>
      </w:r>
    </w:p>
    <w:p w14:paraId="1DE2CC9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2   103        87       26     10     0.0252    0.0029     0.0200    0.0315</w:t>
      </w:r>
    </w:p>
    <w:p w14:paraId="20CFC52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3   104        51       16      7     0.0167    0.0026     0.0122    0.0225</w:t>
      </w:r>
    </w:p>
    <w:p w14:paraId="5DCB2C2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4   105        28        7      6     0.0121    0.0024     0.0080    0.0175</w:t>
      </w:r>
    </w:p>
    <w:p w14:paraId="5669BCD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5   106        15        6      0     0.0072    0.0021     0.0040    0.0124</w:t>
      </w:r>
    </w:p>
    <w:p w14:paraId="317E7AC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6   107         9        1      1     0.0064    0.0020     0.0033    0.0114</w:t>
      </w:r>
    </w:p>
    <w:p w14:paraId="5C398CC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7   108         7        2      0     0.0046    0.0018     0.0020    0.0094</w:t>
      </w:r>
    </w:p>
    <w:p w14:paraId="26DB39C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8   109         5        1      0     0.0036    0.0017     0.0014    0.0083</w:t>
      </w:r>
    </w:p>
    <w:p w14:paraId="4344BF6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09   110         4        1      0     0.0027    0.0015     0.0009    0.0072</w:t>
      </w:r>
    </w:p>
    <w:p w14:paraId="3F6F445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12   113         3        1      0     0.0018    0.0012     0.0004    0.0060</w:t>
      </w:r>
    </w:p>
    <w:p w14:paraId="2A9D450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115   116         2        0      2     0.0018    0.0012     0.0004    0.0060</w:t>
      </w:r>
    </w:p>
    <w:p w14:paraId="6E6DD05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05DE9FA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89FA1D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2F1146B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44D3CE5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CA018A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74DF97B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40CC0C6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</w:t>
      </w:r>
      <w:proofErr w:type="spellEnd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list</w:t>
      </w:r>
    </w:p>
    <w:p w14:paraId="6F051C8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224D8C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</w:p>
    <w:p w14:paraId="4A9C89C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725E886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2FA4EEC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656A1EA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3326503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FDF671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Beg.          Net            Survivor      Std.</w:t>
      </w:r>
    </w:p>
    <w:p w14:paraId="1883419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Time    Total   Fail   Lost           Function     Error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[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95% Conf. Int.]</w:t>
      </w:r>
    </w:p>
    <w:p w14:paraId="7E77FBF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5C0A492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18        0      0     -1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11A6861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19        1      0     -1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3C72D70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20        2      0      1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1CB0FE7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22        1      0     -2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4D1FE96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24        3      0     -3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5C4A3F7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25        6      0     -7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27721F7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26       13      0     -4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602DBA2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 27       17      0     -2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554C0EB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28       19      0     -7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61DC549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29       26      0     -9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5CA54EB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0       35      0     -9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4CC8941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1       44      0    -14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45E74F7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2       58      0    -17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55E058C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3       75      0    -16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1ABAAE4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4       91      0    -23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06BB8C9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5      114      0    -25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640C5CC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6      139      0    -40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49514BA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7      179      0    -38             1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4ECF8F4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8      217      1    -66             0.9954    0.0046     0.9677    0.9993</w:t>
      </w:r>
    </w:p>
    <w:p w14:paraId="0BB828D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39      282      0    -70             0.9954    0.0046     0.9677    0.9993</w:t>
      </w:r>
    </w:p>
    <w:p w14:paraId="3304046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0      352      0    -81             0.9954    0.0046     0.9677    0.9993</w:t>
      </w:r>
    </w:p>
    <w:p w14:paraId="3C2A52D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1      433      1    -77             0.9931    0.0051     0.9706    0.9984</w:t>
      </w:r>
    </w:p>
    <w:p w14:paraId="3EB7DC8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2      509      1   -112             0.9911    0.0055     0.9704    0.9974</w:t>
      </w:r>
    </w:p>
    <w:p w14:paraId="2E937D7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3      620      0   -144             0.9911    0.0055     0.9704    0.9974</w:t>
      </w:r>
    </w:p>
    <w:p w14:paraId="6B40D29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4      764      1   -196             0.9898    0.0056     0.9701    0.9966</w:t>
      </w:r>
    </w:p>
    <w:p w14:paraId="30DC941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5      959      2   -227             0.9878    0.0058     0.9692    0.9952</w:t>
      </w:r>
    </w:p>
    <w:p w14:paraId="192A4C7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6     1184      1   -296             0.9869    0.0059     0.9687    0.9946</w:t>
      </w:r>
    </w:p>
    <w:p w14:paraId="06C337D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7     1479      3   -343             0.9849    0.0060     0.9674    0.9931</w:t>
      </w:r>
    </w:p>
    <w:p w14:paraId="0A42BE3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8     1819      3   -415             0.9833    0.0060     0.9663    0.9918</w:t>
      </w:r>
    </w:p>
    <w:p w14:paraId="3D887F9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49     2231      5   -556             0.9811    0.0061     0.9646    0.9900</w:t>
      </w:r>
    </w:p>
    <w:p w14:paraId="38940A3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0     2782      4   -712             0.9797    0.0061     0.9634    0.9888</w:t>
      </w:r>
    </w:p>
    <w:p w14:paraId="2257CC1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1     3490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7  -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2406             0.9777    0.0061     0.9618    0.9871</w:t>
      </w:r>
    </w:p>
    <w:p w14:paraId="1D3CB95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2     5889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6  -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2437             0.9751    0.0062     0.9596    0.9847</w:t>
      </w:r>
    </w:p>
    <w:p w14:paraId="3D9E05A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3     8310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25  -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2196             0.9722    0.0062     0.9571    0.9820</w:t>
      </w:r>
    </w:p>
    <w:p w14:paraId="724CD95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4    10481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43  -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2096             0.9682    0.0062     0.9535    0.9783</w:t>
      </w:r>
    </w:p>
    <w:p w14:paraId="093A1B5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 55    12534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58  -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943             0.9637    0.0062     0.9494    0.9740</w:t>
      </w:r>
    </w:p>
    <w:p w14:paraId="1536EE6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6    14419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58  -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1183             0.9598    0.0062     0.9457    0.9703</w:t>
      </w:r>
    </w:p>
    <w:p w14:paraId="7765E36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7    15544     71   -190             0.9554    0.0062     0.9416    0.9660</w:t>
      </w:r>
    </w:p>
    <w:p w14:paraId="1AD1C06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8    15663     96   -253             0.9496    0.0062     0.9360    0.9603</w:t>
      </w:r>
    </w:p>
    <w:p w14:paraId="7BCF357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59    15820     97    -75             0.9437    0.0062     0.9303    0.9546</w:t>
      </w:r>
    </w:p>
    <w:p w14:paraId="5742EE5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0    15798    104   -159             0.9375    0.0061     0.9243    0.9485</w:t>
      </w:r>
    </w:p>
    <w:p w14:paraId="3DBE973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1    15853    131    -93             0.9298    0.0061     0.9167    0.9409</w:t>
      </w:r>
    </w:p>
    <w:p w14:paraId="53BAD18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2    15815    121    315             0.9227    0.0061     0.9098    0.9338</w:t>
      </w:r>
    </w:p>
    <w:p w14:paraId="4104C74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3    15379    143    517             0.9141    0.0061     0.9013    0.9253</w:t>
      </w:r>
    </w:p>
    <w:p w14:paraId="6F5E31E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4    14719    141    447             0.9053    0.0061     0.8927    0.9166</w:t>
      </w:r>
    </w:p>
    <w:p w14:paraId="0BAD6AD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5    14131    184    481             0.8935    0.0061     0.8810    0.9048</w:t>
      </w:r>
    </w:p>
    <w:p w14:paraId="16E7D68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6    13466    145    533             0.8839    0.0061     0.8715    0.8952</w:t>
      </w:r>
    </w:p>
    <w:p w14:paraId="571DC38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7    12788    206    448             0.8697    0.0060     0.8573    0.8810</w:t>
      </w:r>
    </w:p>
    <w:p w14:paraId="2BE2B44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8    12134    197     45             0.8556    0.0060     0.8433    0.8669</w:t>
      </w:r>
    </w:p>
    <w:p w14:paraId="332B2EB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69    11892    188     45             0.8420    0.0060     0.8299    0.8534</w:t>
      </w:r>
    </w:p>
    <w:p w14:paraId="1AACB07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0    11659    181   -354             0.8290    0.0060     0.8169    0.8404</w:t>
      </w:r>
    </w:p>
    <w:p w14:paraId="6DF9F08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1    11832    229   -420             0.8129    0.0060     0.8009    0.8243</w:t>
      </w:r>
    </w:p>
    <w:p w14:paraId="288E946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2    12023    258   -307             0.7955    0.0059     0.7835    0.8068</w:t>
      </w:r>
    </w:p>
    <w:p w14:paraId="00E060B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3    12072    285   -176             0.7767    0.0059     0.7649    0.7880</w:t>
      </w:r>
    </w:p>
    <w:p w14:paraId="3AEB9E9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4    11963    285     62             0.7582    0.0059     0.7465    0.7695</w:t>
      </w:r>
    </w:p>
    <w:p w14:paraId="7C2F79E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5    11616    301    301             0.7385    0.0058     0.7269    0.7498</w:t>
      </w:r>
    </w:p>
    <w:p w14:paraId="44641B3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6    11014    291    318             0.7190    0.0058     0.7075    0.7302</w:t>
      </w:r>
    </w:p>
    <w:p w14:paraId="4F75ACE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7    10405    343    325             0.6953    0.0057     0.6839    0.7064</w:t>
      </w:r>
    </w:p>
    <w:p w14:paraId="7078020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8     9737    337    351             0.6713    0.0057     0.6600    0.6823</w:t>
      </w:r>
    </w:p>
    <w:p w14:paraId="46F278A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79     9049    352    279             0.6452    0.0056     0.6340    0.6561</w:t>
      </w:r>
    </w:p>
    <w:p w14:paraId="5F0C25E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0     8418    372    234             0.6166    0.0056     0.6056    0.6275</w:t>
      </w:r>
    </w:p>
    <w:p w14:paraId="701679A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1     7812    349    223             0.5891    0.0055     0.5782    0.5998</w:t>
      </w:r>
    </w:p>
    <w:p w14:paraId="29454BF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2     7240    414    177             0.5554    0.0054     0.5447    0.5660</w:t>
      </w:r>
    </w:p>
    <w:p w14:paraId="627F1B6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 83     6649    367    226             0.5248    0.0054     0.5142    0.5352</w:t>
      </w:r>
    </w:p>
    <w:p w14:paraId="414B9A8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4     6056    395    213             0.4905    0.0053     0.4801    0.5008</w:t>
      </w:r>
    </w:p>
    <w:p w14:paraId="0C752CC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5     5448    396    155             0.4549    0.0052     0.4447    0.4650</w:t>
      </w:r>
    </w:p>
    <w:p w14:paraId="0642A29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6     4897    372    123             0.4203    0.0051     0.4103    0.4303</w:t>
      </w:r>
    </w:p>
    <w:p w14:paraId="4563158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7     4402    389    164             0.3832    0.0050     0.3734    0.3929</w:t>
      </w:r>
    </w:p>
    <w:p w14:paraId="053CA94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8     3849    376    149             0.3457    0.0049     0.3362    0.3553</w:t>
      </w:r>
    </w:p>
    <w:p w14:paraId="0336606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89     3324    355    153             0.3088    0.0047     0.2996    0.3181</w:t>
      </w:r>
    </w:p>
    <w:p w14:paraId="581D534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0     2816    351    101             0.2703    0.0046     0.2614    0.2793</w:t>
      </w:r>
    </w:p>
    <w:p w14:paraId="7811321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1     2364    298    135             0.2362    0.0044     0.2277    0.2449</w:t>
      </w:r>
    </w:p>
    <w:p w14:paraId="46BBCF5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2     1931    257    106             0.2048    0.0042     0.1966    0.2131</w:t>
      </w:r>
    </w:p>
    <w:p w14:paraId="2E0ED40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3     1568    266     97             0.1701    0.0040     0.1623    0.1780</w:t>
      </w:r>
    </w:p>
    <w:p w14:paraId="09E85DE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4     1205    160     86             0.1475    0.0039     0.1400    0.1551</w:t>
      </w:r>
    </w:p>
    <w:p w14:paraId="3266D5C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5      959    162     79             0.1226    0.0037     0.1155    0.1299</w:t>
      </w:r>
    </w:p>
    <w:p w14:paraId="2E235CD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6      718    145     58             0.0978    0.0035     0.0912    0.1047</w:t>
      </w:r>
    </w:p>
    <w:p w14:paraId="1DACF35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7      515     96     38             0.0796    0.0033     0.0733    0.0862</w:t>
      </w:r>
    </w:p>
    <w:p w14:paraId="0EFFADD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8      381     86     26             0.0616    0.0031     0.0558    0.0678</w:t>
      </w:r>
    </w:p>
    <w:p w14:paraId="01BCE02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99      269     61     28             0.0476    0.0028     0.0423    0.0534</w:t>
      </w:r>
    </w:p>
    <w:p w14:paraId="45F02A3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0      180     44     15             0.0360    0.0026     0.0311    0.0414</w:t>
      </w:r>
    </w:p>
    <w:p w14:paraId="29901EA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1      121     29      7             0.0274    0.0024     0.0229    0.0325</w:t>
      </w:r>
    </w:p>
    <w:p w14:paraId="18F3DC2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2       85     26     10             0.0190    0.0022     0.0151    0.0236</w:t>
      </w:r>
    </w:p>
    <w:p w14:paraId="5E50CF6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3       49     16      5             0.0128    0.0019     0.0094    0.0171</w:t>
      </w:r>
    </w:p>
    <w:p w14:paraId="5D3288F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4       28      7      6             0.0096    0.0018     0.0066    0.0136</w:t>
      </w:r>
    </w:p>
    <w:p w14:paraId="76BCB1E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5       15      6      0             0.0058    0.0016     0.0032    0.0097</w:t>
      </w:r>
    </w:p>
    <w:p w14:paraId="4001229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6        9      1      1             0.0051    0.0016     0.0027    0.0090</w:t>
      </w:r>
    </w:p>
    <w:p w14:paraId="0699B01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7        7      2      0             0.0037    0.0014     0.0016    0.0074</w:t>
      </w:r>
    </w:p>
    <w:p w14:paraId="510507A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8        5      1      0             0.0029    0.0013     0.0011    0.0066</w:t>
      </w:r>
    </w:p>
    <w:p w14:paraId="4904167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09        4      1      0             0.0022    0.0012     0.0007    0.0057</w:t>
      </w:r>
    </w:p>
    <w:p w14:paraId="3CDFC4C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112        3      1      0             0.0015    0.0010     0.0003    0.0048</w:t>
      </w:r>
    </w:p>
    <w:p w14:paraId="6F8CDA6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115        2      0      2             0.0015    0.0010     0.0003    0.0048</w:t>
      </w:r>
    </w:p>
    <w:p w14:paraId="09A4D3D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1360320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C6C1C9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0A91DC3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18B9301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3760E7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3314A7B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A7401A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. </w:t>
      </w:r>
      <w:proofErr w:type="spellStart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sts</w:t>
      </w:r>
      <w:proofErr w:type="spellEnd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 xml:space="preserve"> list, failure </w:t>
      </w:r>
      <w:proofErr w:type="gramStart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at(</w:t>
      </w:r>
      <w:proofErr w:type="gramEnd"/>
      <w:r w:rsidRPr="00416E78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eastAsia="zh-CN"/>
        </w:rPr>
        <w:t>5) //cumulative distribution function F(t) based on KM</w:t>
      </w:r>
    </w:p>
    <w:p w14:paraId="0F71725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E3D20D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  <w:bookmarkStart w:id="0" w:name="_GoBack"/>
      <w:bookmarkEnd w:id="0"/>
    </w:p>
    <w:p w14:paraId="5A20D34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385562F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3EC19AD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245DAAB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386AA69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E86AC1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Beg.                      Failure       Std.</w:t>
      </w:r>
    </w:p>
    <w:p w14:paraId="3F853DD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Time     Total     Fail             Function     Error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[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95% Conf. Int.]</w:t>
      </w:r>
    </w:p>
    <w:p w14:paraId="75A1ECD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6008EE5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18         0        0              0.0000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         .</w:t>
      </w:r>
    </w:p>
    <w:p w14:paraId="51AC7CC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50      2782       22              0.0203    0.0061     0.0112    0.0366</w:t>
      </w:r>
    </w:p>
    <w:p w14:paraId="613CFF0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82      7240     6028              0.4446    0.0054     0.4340    0.4553</w:t>
      </w:r>
    </w:p>
    <w:p w14:paraId="7C112DC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114         3     4666              0.9985    0.0010     0.9952    0.9997</w:t>
      </w:r>
    </w:p>
    <w:p w14:paraId="3A15EA8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146         2        0         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.          .         .</w:t>
      </w:r>
    </w:p>
    <w:p w14:paraId="75D348E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</w:t>
      </w:r>
    </w:p>
    <w:p w14:paraId="45A1D76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Note: Failure function is calculated over full data and evaluated at indicated</w:t>
      </w:r>
    </w:p>
    <w:p w14:paraId="6CD0AD6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times; it is not calculated from aggregates shown at left.</w:t>
      </w:r>
    </w:p>
    <w:p w14:paraId="1C9A453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55DB9A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57A711E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3F65CE0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F9D2AC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0B7FA88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3B721E4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list, by(female) compare</w:t>
      </w:r>
    </w:p>
    <w:p w14:paraId="23FFBF8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563EAC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</w:p>
    <w:p w14:paraId="0531848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57B5A1B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6E0969D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7A2ECCD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707690C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F9E0A2D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Survivor Function</w:t>
      </w:r>
    </w:p>
    <w:p w14:paraId="3CF9240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emale                0          1</w:t>
      </w:r>
    </w:p>
    <w:p w14:paraId="3CE73B6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</w:t>
      </w:r>
    </w:p>
    <w:p w14:paraId="0DDE3CE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time      18     1.0000     1.0000</w:t>
      </w:r>
    </w:p>
    <w:p w14:paraId="21D4228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30     1.0000     1.0000</w:t>
      </w:r>
    </w:p>
    <w:p w14:paraId="623D1AA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 xml:space="preserve">          42     1.0000     0.9892</w:t>
      </w:r>
    </w:p>
    <w:p w14:paraId="5D34B72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54     0.9717     0.9683</w:t>
      </w:r>
    </w:p>
    <w:p w14:paraId="4A62893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66     0.8658     0.9008</w:t>
      </w:r>
    </w:p>
    <w:p w14:paraId="4136D21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78     0.6152     0.7201</w:t>
      </w:r>
    </w:p>
    <w:p w14:paraId="6F27287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90     0.2083     0.3220</w:t>
      </w:r>
    </w:p>
    <w:p w14:paraId="4C47D16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102     0.0096     0.0262</w:t>
      </w:r>
    </w:p>
    <w:p w14:paraId="7A38CED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114     0.0029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</w:p>
    <w:p w14:paraId="7064861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126        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.</w:t>
      </w:r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.</w:t>
      </w:r>
    </w:p>
    <w:p w14:paraId="5B7A0FB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</w:t>
      </w:r>
    </w:p>
    <w:p w14:paraId="74BA42E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8A4E305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58A607A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7480DE3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EDA05E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5D21369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5E396B72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graph, by(female) censored(number)</w:t>
      </w:r>
    </w:p>
    <w:p w14:paraId="5BDBCDA7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1A6D6653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</w:p>
    <w:p w14:paraId="71FB2BC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4BCB893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5A5D1DD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414D8BE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56FDFB5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8A0C05A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7A0024E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72953E9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28FCE9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do "C:\Users\fanwa.BC\AppData\Local\Temp\STD10d0_000000.tmp"</w:t>
      </w:r>
    </w:p>
    <w:p w14:paraId="41F59B06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06490E0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s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graph, by(female)</w:t>
      </w:r>
    </w:p>
    <w:p w14:paraId="3BACA62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696FA83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failure _d:  deathw12</w:t>
      </w:r>
    </w:p>
    <w:p w14:paraId="7B955C0F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analysis time _t</w:t>
      </w:r>
      <w:proofErr w:type="gram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:  (</w:t>
      </w:r>
      <w:proofErr w:type="spellStart"/>
      <w:proofErr w:type="gram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deathyr</w:t>
      </w:r>
      <w:proofErr w:type="spellEnd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origin)</w:t>
      </w:r>
    </w:p>
    <w:p w14:paraId="2BF9A4F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origin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byear</w:t>
      </w:r>
      <w:proofErr w:type="spellEnd"/>
    </w:p>
    <w:p w14:paraId="233B230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enter on or after:  time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firstinyr</w:t>
      </w:r>
      <w:proofErr w:type="spellEnd"/>
    </w:p>
    <w:p w14:paraId="2EBA8D78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          id:  </w:t>
      </w:r>
      <w:proofErr w:type="spellStart"/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hidpn</w:t>
      </w:r>
      <w:proofErr w:type="spellEnd"/>
    </w:p>
    <w:p w14:paraId="45D1FF99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2447639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. </w:t>
      </w:r>
    </w:p>
    <w:p w14:paraId="61C4EEA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nd of do-file</w:t>
      </w:r>
    </w:p>
    <w:p w14:paraId="5B05339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14:paraId="719A2D41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. log close</w:t>
      </w:r>
    </w:p>
    <w:p w14:paraId="42C7164B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name:  &lt;unnamed&gt;</w:t>
      </w:r>
    </w:p>
    <w:p w14:paraId="6AAF0280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     log:  C:\Users\fanwa.BC\Downloads\soc7717_SurvivalSetup.log</w:t>
      </w:r>
    </w:p>
    <w:p w14:paraId="56FFDEBC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 log type:  text</w:t>
      </w:r>
    </w:p>
    <w:p w14:paraId="3110C444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closed on:   7 Feb 2019, 11:46:28</w:t>
      </w:r>
    </w:p>
    <w:p w14:paraId="6B4622BE" w14:textId="77777777" w:rsidR="005B42F2" w:rsidRPr="005B42F2" w:rsidRDefault="005B42F2" w:rsidP="005B42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5B42F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------------------------------------------------------------------------------------------------------------------------------------------------------------------</w:t>
      </w:r>
    </w:p>
    <w:p w14:paraId="432499DD" w14:textId="77777777" w:rsidR="003D1242" w:rsidRPr="005B42F2" w:rsidRDefault="003D1242" w:rsidP="00146F16">
      <w:pPr>
        <w:rPr>
          <w:rFonts w:ascii="Courier New" w:hAnsi="Courier New" w:cs="Courier New"/>
        </w:rPr>
      </w:pPr>
    </w:p>
    <w:sectPr w:rsidR="003D1242" w:rsidRPr="005B42F2" w:rsidSect="00146F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20BDA6" w14:textId="77777777" w:rsidR="00B10DF5" w:rsidRDefault="00B10DF5" w:rsidP="00C87D60">
      <w:r>
        <w:separator/>
      </w:r>
    </w:p>
  </w:endnote>
  <w:endnote w:type="continuationSeparator" w:id="0">
    <w:p w14:paraId="4F461F2B" w14:textId="77777777" w:rsidR="00B10DF5" w:rsidRDefault="00B10DF5" w:rsidP="00C87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A4B22" w14:textId="77777777" w:rsidR="00890428" w:rsidRDefault="008904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8A3A06" w14:textId="77777777" w:rsidR="00890428" w:rsidRDefault="008904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F7A2F3" w14:textId="77777777" w:rsidR="00890428" w:rsidRDefault="008904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FFF20" w14:textId="77777777" w:rsidR="00B10DF5" w:rsidRDefault="00B10DF5" w:rsidP="00C87D60">
      <w:r>
        <w:separator/>
      </w:r>
    </w:p>
  </w:footnote>
  <w:footnote w:type="continuationSeparator" w:id="0">
    <w:p w14:paraId="0A3E00A0" w14:textId="77777777" w:rsidR="00B10DF5" w:rsidRDefault="00B10DF5" w:rsidP="00C87D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C381E9" w14:textId="77777777" w:rsidR="00890428" w:rsidRDefault="00890428">
    <w:pPr>
      <w:pStyle w:val="Header"/>
    </w:pPr>
    <w:sdt>
      <w:sdtPr>
        <w:id w:val="171999623"/>
        <w:temporary/>
        <w:showingPlcHdr/>
      </w:sdtPr>
      <w:sdtContent>
        <w:r>
          <w:t>[Type text]</w:t>
        </w:r>
      </w:sdtContent>
    </w:sdt>
    <w:r>
      <w:ptab w:relativeTo="margin" w:alignment="center" w:leader="none"/>
    </w:r>
    <w:sdt>
      <w:sdtPr>
        <w:id w:val="171999624"/>
        <w:temporary/>
        <w:showingPlcHdr/>
      </w:sdtPr>
      <w:sdtContent>
        <w:r>
          <w:t>[Type text]</w:t>
        </w:r>
      </w:sdtContent>
    </w:sdt>
    <w:r>
      <w:ptab w:relativeTo="margin" w:alignment="right" w:leader="none"/>
    </w:r>
    <w:sdt>
      <w:sdtPr>
        <w:id w:val="171999625"/>
        <w:temporary/>
        <w:showingPlcHdr/>
      </w:sdtPr>
      <w:sdtContent>
        <w:r>
          <w:t>[Type text]</w:t>
        </w:r>
      </w:sdtContent>
    </w:sdt>
  </w:p>
  <w:p w14:paraId="117547AD" w14:textId="77777777" w:rsidR="00890428" w:rsidRDefault="008904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CB246C" w14:textId="0217643E" w:rsidR="00890428" w:rsidRDefault="00890428" w:rsidP="00351AC3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4D8257" w14:textId="77777777" w:rsidR="00890428" w:rsidRDefault="008904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TE2MTA0sLQwMTZX0lEKTi0uzszPAykwqgUAEZ8fUSwAAAA="/>
  </w:docVars>
  <w:rsids>
    <w:rsidRoot w:val="00C87D60"/>
    <w:rsid w:val="0000185D"/>
    <w:rsid w:val="0000304E"/>
    <w:rsid w:val="00006469"/>
    <w:rsid w:val="00007D49"/>
    <w:rsid w:val="00012FD4"/>
    <w:rsid w:val="00020DC3"/>
    <w:rsid w:val="00022A2E"/>
    <w:rsid w:val="00023187"/>
    <w:rsid w:val="00025C5F"/>
    <w:rsid w:val="00027C7F"/>
    <w:rsid w:val="00033C19"/>
    <w:rsid w:val="0003406F"/>
    <w:rsid w:val="00035F7B"/>
    <w:rsid w:val="00042104"/>
    <w:rsid w:val="000435FD"/>
    <w:rsid w:val="00043801"/>
    <w:rsid w:val="00044F79"/>
    <w:rsid w:val="0005206E"/>
    <w:rsid w:val="000522A0"/>
    <w:rsid w:val="00054986"/>
    <w:rsid w:val="000576F3"/>
    <w:rsid w:val="00060A13"/>
    <w:rsid w:val="0006388D"/>
    <w:rsid w:val="00064F48"/>
    <w:rsid w:val="0006764D"/>
    <w:rsid w:val="00067BB8"/>
    <w:rsid w:val="000765A3"/>
    <w:rsid w:val="0008218C"/>
    <w:rsid w:val="00090DAC"/>
    <w:rsid w:val="00092453"/>
    <w:rsid w:val="000A2AF7"/>
    <w:rsid w:val="000B5B04"/>
    <w:rsid w:val="000B65A4"/>
    <w:rsid w:val="000C48FE"/>
    <w:rsid w:val="000C7F87"/>
    <w:rsid w:val="000D068A"/>
    <w:rsid w:val="000D09E7"/>
    <w:rsid w:val="000D168C"/>
    <w:rsid w:val="000D2F4D"/>
    <w:rsid w:val="000D3B64"/>
    <w:rsid w:val="000D4A7C"/>
    <w:rsid w:val="000D5DB1"/>
    <w:rsid w:val="000E3B57"/>
    <w:rsid w:val="000F1C29"/>
    <w:rsid w:val="00102A1A"/>
    <w:rsid w:val="00102B9D"/>
    <w:rsid w:val="00104020"/>
    <w:rsid w:val="00107FA2"/>
    <w:rsid w:val="00111655"/>
    <w:rsid w:val="0013390B"/>
    <w:rsid w:val="00137670"/>
    <w:rsid w:val="00141F9E"/>
    <w:rsid w:val="00145491"/>
    <w:rsid w:val="00145B49"/>
    <w:rsid w:val="00146F16"/>
    <w:rsid w:val="001568A2"/>
    <w:rsid w:val="0016074D"/>
    <w:rsid w:val="00172325"/>
    <w:rsid w:val="00172FAB"/>
    <w:rsid w:val="00175302"/>
    <w:rsid w:val="0017632E"/>
    <w:rsid w:val="001818F7"/>
    <w:rsid w:val="00185DAD"/>
    <w:rsid w:val="00190193"/>
    <w:rsid w:val="001957A6"/>
    <w:rsid w:val="00197577"/>
    <w:rsid w:val="001A1B11"/>
    <w:rsid w:val="001A2C11"/>
    <w:rsid w:val="001A4567"/>
    <w:rsid w:val="001A4E95"/>
    <w:rsid w:val="001A6C73"/>
    <w:rsid w:val="001A758D"/>
    <w:rsid w:val="001B40D8"/>
    <w:rsid w:val="001B4E01"/>
    <w:rsid w:val="001C68FA"/>
    <w:rsid w:val="001D02ED"/>
    <w:rsid w:val="001D46CB"/>
    <w:rsid w:val="001D7694"/>
    <w:rsid w:val="001E304D"/>
    <w:rsid w:val="001E3089"/>
    <w:rsid w:val="001E3AC2"/>
    <w:rsid w:val="001E4327"/>
    <w:rsid w:val="001E5CA9"/>
    <w:rsid w:val="001F2D5F"/>
    <w:rsid w:val="001F427C"/>
    <w:rsid w:val="00204A3F"/>
    <w:rsid w:val="0020532D"/>
    <w:rsid w:val="0020796E"/>
    <w:rsid w:val="0021264E"/>
    <w:rsid w:val="00212CF5"/>
    <w:rsid w:val="002216B5"/>
    <w:rsid w:val="00225419"/>
    <w:rsid w:val="00227B22"/>
    <w:rsid w:val="0023353F"/>
    <w:rsid w:val="00233D08"/>
    <w:rsid w:val="0023572D"/>
    <w:rsid w:val="00240319"/>
    <w:rsid w:val="002442C5"/>
    <w:rsid w:val="0024500B"/>
    <w:rsid w:val="00245E6B"/>
    <w:rsid w:val="00251C8C"/>
    <w:rsid w:val="00254DEB"/>
    <w:rsid w:val="00264AEF"/>
    <w:rsid w:val="00274340"/>
    <w:rsid w:val="002831EA"/>
    <w:rsid w:val="00283B7E"/>
    <w:rsid w:val="00285667"/>
    <w:rsid w:val="00286ED9"/>
    <w:rsid w:val="00292AB2"/>
    <w:rsid w:val="002A0979"/>
    <w:rsid w:val="002A34F9"/>
    <w:rsid w:val="002A3593"/>
    <w:rsid w:val="002A4B74"/>
    <w:rsid w:val="002C33B0"/>
    <w:rsid w:val="002C6869"/>
    <w:rsid w:val="002D08CC"/>
    <w:rsid w:val="002D3C3C"/>
    <w:rsid w:val="002E0276"/>
    <w:rsid w:val="002E0B6F"/>
    <w:rsid w:val="002E13D8"/>
    <w:rsid w:val="002F09AF"/>
    <w:rsid w:val="002F1906"/>
    <w:rsid w:val="002F7BAB"/>
    <w:rsid w:val="00305E49"/>
    <w:rsid w:val="00306E33"/>
    <w:rsid w:val="003140C0"/>
    <w:rsid w:val="00314DE7"/>
    <w:rsid w:val="00317396"/>
    <w:rsid w:val="00317977"/>
    <w:rsid w:val="0032150C"/>
    <w:rsid w:val="003223CB"/>
    <w:rsid w:val="0033502A"/>
    <w:rsid w:val="00341854"/>
    <w:rsid w:val="003440AD"/>
    <w:rsid w:val="0034705F"/>
    <w:rsid w:val="00351AC3"/>
    <w:rsid w:val="00355EEE"/>
    <w:rsid w:val="003602AE"/>
    <w:rsid w:val="003728CD"/>
    <w:rsid w:val="00383EB3"/>
    <w:rsid w:val="003927A6"/>
    <w:rsid w:val="00395994"/>
    <w:rsid w:val="003A175D"/>
    <w:rsid w:val="003A1E11"/>
    <w:rsid w:val="003A3A9C"/>
    <w:rsid w:val="003A5457"/>
    <w:rsid w:val="003A6285"/>
    <w:rsid w:val="003B0D74"/>
    <w:rsid w:val="003B3890"/>
    <w:rsid w:val="003B5919"/>
    <w:rsid w:val="003C0C22"/>
    <w:rsid w:val="003C29B8"/>
    <w:rsid w:val="003C5E9B"/>
    <w:rsid w:val="003C6517"/>
    <w:rsid w:val="003D1242"/>
    <w:rsid w:val="003D147B"/>
    <w:rsid w:val="003D2084"/>
    <w:rsid w:val="003E0EBD"/>
    <w:rsid w:val="003E46FF"/>
    <w:rsid w:val="003E4FA8"/>
    <w:rsid w:val="003E62E1"/>
    <w:rsid w:val="003E7ABD"/>
    <w:rsid w:val="003F43BD"/>
    <w:rsid w:val="003F484F"/>
    <w:rsid w:val="003F56A5"/>
    <w:rsid w:val="003F5BCF"/>
    <w:rsid w:val="003F7640"/>
    <w:rsid w:val="00400BCB"/>
    <w:rsid w:val="00400E14"/>
    <w:rsid w:val="00403E93"/>
    <w:rsid w:val="00413321"/>
    <w:rsid w:val="00416800"/>
    <w:rsid w:val="00416E78"/>
    <w:rsid w:val="004315F9"/>
    <w:rsid w:val="004372F9"/>
    <w:rsid w:val="00437890"/>
    <w:rsid w:val="004414F8"/>
    <w:rsid w:val="0044557B"/>
    <w:rsid w:val="004466F1"/>
    <w:rsid w:val="004645F2"/>
    <w:rsid w:val="00471A19"/>
    <w:rsid w:val="00473B1B"/>
    <w:rsid w:val="00473EC1"/>
    <w:rsid w:val="0047429C"/>
    <w:rsid w:val="00481C2F"/>
    <w:rsid w:val="004830AA"/>
    <w:rsid w:val="00483375"/>
    <w:rsid w:val="004907D8"/>
    <w:rsid w:val="00491E10"/>
    <w:rsid w:val="004B67E4"/>
    <w:rsid w:val="004C0A59"/>
    <w:rsid w:val="004C567B"/>
    <w:rsid w:val="004D49D6"/>
    <w:rsid w:val="004D71DE"/>
    <w:rsid w:val="004E27F3"/>
    <w:rsid w:val="004E7CF6"/>
    <w:rsid w:val="004F1263"/>
    <w:rsid w:val="004F554A"/>
    <w:rsid w:val="004F5B5B"/>
    <w:rsid w:val="004F6900"/>
    <w:rsid w:val="004F69F9"/>
    <w:rsid w:val="004F72AB"/>
    <w:rsid w:val="005046CA"/>
    <w:rsid w:val="005108E9"/>
    <w:rsid w:val="005140E5"/>
    <w:rsid w:val="00520006"/>
    <w:rsid w:val="00520A92"/>
    <w:rsid w:val="00524EB1"/>
    <w:rsid w:val="005379C3"/>
    <w:rsid w:val="0054018E"/>
    <w:rsid w:val="00544CE6"/>
    <w:rsid w:val="0054541F"/>
    <w:rsid w:val="00546519"/>
    <w:rsid w:val="00551215"/>
    <w:rsid w:val="00551897"/>
    <w:rsid w:val="0055332C"/>
    <w:rsid w:val="00555FBF"/>
    <w:rsid w:val="0055743D"/>
    <w:rsid w:val="00566639"/>
    <w:rsid w:val="00571FF0"/>
    <w:rsid w:val="00572D53"/>
    <w:rsid w:val="00573BCD"/>
    <w:rsid w:val="00576271"/>
    <w:rsid w:val="00576B68"/>
    <w:rsid w:val="00576F75"/>
    <w:rsid w:val="00577A62"/>
    <w:rsid w:val="00582DA3"/>
    <w:rsid w:val="00585A3C"/>
    <w:rsid w:val="0059072F"/>
    <w:rsid w:val="00594F1F"/>
    <w:rsid w:val="0059610C"/>
    <w:rsid w:val="0059665C"/>
    <w:rsid w:val="005B3671"/>
    <w:rsid w:val="005B42F2"/>
    <w:rsid w:val="005B5D78"/>
    <w:rsid w:val="005B6427"/>
    <w:rsid w:val="005B7CF4"/>
    <w:rsid w:val="005C4140"/>
    <w:rsid w:val="005C4B6D"/>
    <w:rsid w:val="005C5912"/>
    <w:rsid w:val="005C5F95"/>
    <w:rsid w:val="005D11FD"/>
    <w:rsid w:val="005D417C"/>
    <w:rsid w:val="005D6365"/>
    <w:rsid w:val="005D69B2"/>
    <w:rsid w:val="005D6CD0"/>
    <w:rsid w:val="005D778B"/>
    <w:rsid w:val="005F2B82"/>
    <w:rsid w:val="00603E42"/>
    <w:rsid w:val="00604388"/>
    <w:rsid w:val="00606845"/>
    <w:rsid w:val="00616558"/>
    <w:rsid w:val="00616E90"/>
    <w:rsid w:val="00626400"/>
    <w:rsid w:val="00630B61"/>
    <w:rsid w:val="00631D1C"/>
    <w:rsid w:val="00632984"/>
    <w:rsid w:val="00632B5E"/>
    <w:rsid w:val="0064049D"/>
    <w:rsid w:val="00641807"/>
    <w:rsid w:val="0064617C"/>
    <w:rsid w:val="00650048"/>
    <w:rsid w:val="00655073"/>
    <w:rsid w:val="006550FF"/>
    <w:rsid w:val="0065750D"/>
    <w:rsid w:val="006649CE"/>
    <w:rsid w:val="00671AD2"/>
    <w:rsid w:val="00671CCC"/>
    <w:rsid w:val="0067422D"/>
    <w:rsid w:val="00675BD1"/>
    <w:rsid w:val="0068064D"/>
    <w:rsid w:val="006859DD"/>
    <w:rsid w:val="00686A08"/>
    <w:rsid w:val="0069098A"/>
    <w:rsid w:val="006969CD"/>
    <w:rsid w:val="006A0169"/>
    <w:rsid w:val="006A1FF6"/>
    <w:rsid w:val="006A2B11"/>
    <w:rsid w:val="006B0CDD"/>
    <w:rsid w:val="006B2FC1"/>
    <w:rsid w:val="006B7DD7"/>
    <w:rsid w:val="006C26F8"/>
    <w:rsid w:val="006C3E75"/>
    <w:rsid w:val="006C68C0"/>
    <w:rsid w:val="006C75B9"/>
    <w:rsid w:val="006D1E5A"/>
    <w:rsid w:val="006D50D2"/>
    <w:rsid w:val="006D7063"/>
    <w:rsid w:val="006E0996"/>
    <w:rsid w:val="006E42B1"/>
    <w:rsid w:val="006E6113"/>
    <w:rsid w:val="006E667E"/>
    <w:rsid w:val="006F091D"/>
    <w:rsid w:val="006F5C36"/>
    <w:rsid w:val="007029EE"/>
    <w:rsid w:val="00704A26"/>
    <w:rsid w:val="00707438"/>
    <w:rsid w:val="00710924"/>
    <w:rsid w:val="007145E9"/>
    <w:rsid w:val="00744C9B"/>
    <w:rsid w:val="007547D2"/>
    <w:rsid w:val="00755CF5"/>
    <w:rsid w:val="00756B99"/>
    <w:rsid w:val="007603D8"/>
    <w:rsid w:val="007629B8"/>
    <w:rsid w:val="007653CE"/>
    <w:rsid w:val="007704FD"/>
    <w:rsid w:val="00781784"/>
    <w:rsid w:val="00795E96"/>
    <w:rsid w:val="0079678D"/>
    <w:rsid w:val="007968A1"/>
    <w:rsid w:val="00796F79"/>
    <w:rsid w:val="007A03C0"/>
    <w:rsid w:val="007A397E"/>
    <w:rsid w:val="007A6EF2"/>
    <w:rsid w:val="007B45C5"/>
    <w:rsid w:val="007B47BA"/>
    <w:rsid w:val="007C51ED"/>
    <w:rsid w:val="007C5DE9"/>
    <w:rsid w:val="007D264B"/>
    <w:rsid w:val="007D37CC"/>
    <w:rsid w:val="007E2935"/>
    <w:rsid w:val="007E62C1"/>
    <w:rsid w:val="007E69A0"/>
    <w:rsid w:val="007F53EA"/>
    <w:rsid w:val="007F5F3C"/>
    <w:rsid w:val="007F73F1"/>
    <w:rsid w:val="00800CAB"/>
    <w:rsid w:val="00801F76"/>
    <w:rsid w:val="008173DB"/>
    <w:rsid w:val="008246D9"/>
    <w:rsid w:val="00826C7D"/>
    <w:rsid w:val="00831757"/>
    <w:rsid w:val="00833150"/>
    <w:rsid w:val="00834496"/>
    <w:rsid w:val="00841CDB"/>
    <w:rsid w:val="00842F9F"/>
    <w:rsid w:val="0084358F"/>
    <w:rsid w:val="00845B26"/>
    <w:rsid w:val="008462A8"/>
    <w:rsid w:val="008513EC"/>
    <w:rsid w:val="00851535"/>
    <w:rsid w:val="00851EDC"/>
    <w:rsid w:val="008529D8"/>
    <w:rsid w:val="00855697"/>
    <w:rsid w:val="00856684"/>
    <w:rsid w:val="00857DA1"/>
    <w:rsid w:val="008628B5"/>
    <w:rsid w:val="00865DA8"/>
    <w:rsid w:val="00866664"/>
    <w:rsid w:val="008702D3"/>
    <w:rsid w:val="008713E6"/>
    <w:rsid w:val="008755CE"/>
    <w:rsid w:val="00876958"/>
    <w:rsid w:val="0088380A"/>
    <w:rsid w:val="00884CF1"/>
    <w:rsid w:val="00890428"/>
    <w:rsid w:val="00893F06"/>
    <w:rsid w:val="00895823"/>
    <w:rsid w:val="0089599E"/>
    <w:rsid w:val="00896AC8"/>
    <w:rsid w:val="008A0149"/>
    <w:rsid w:val="008A1DE9"/>
    <w:rsid w:val="008A2D05"/>
    <w:rsid w:val="008A67E0"/>
    <w:rsid w:val="008A73D5"/>
    <w:rsid w:val="008B0E67"/>
    <w:rsid w:val="008B3229"/>
    <w:rsid w:val="008B5074"/>
    <w:rsid w:val="008B7063"/>
    <w:rsid w:val="008B77FD"/>
    <w:rsid w:val="008C083D"/>
    <w:rsid w:val="008C1F83"/>
    <w:rsid w:val="008C320F"/>
    <w:rsid w:val="008C3ED9"/>
    <w:rsid w:val="008C51C0"/>
    <w:rsid w:val="008D17F9"/>
    <w:rsid w:val="008E1F90"/>
    <w:rsid w:val="008E2EFF"/>
    <w:rsid w:val="008E53A9"/>
    <w:rsid w:val="008F0521"/>
    <w:rsid w:val="008F5D64"/>
    <w:rsid w:val="008F6D43"/>
    <w:rsid w:val="008F78BE"/>
    <w:rsid w:val="00903179"/>
    <w:rsid w:val="009107BE"/>
    <w:rsid w:val="00915E8E"/>
    <w:rsid w:val="00922AFB"/>
    <w:rsid w:val="00927401"/>
    <w:rsid w:val="00937AD7"/>
    <w:rsid w:val="00941DE3"/>
    <w:rsid w:val="009434A9"/>
    <w:rsid w:val="00944102"/>
    <w:rsid w:val="009467E8"/>
    <w:rsid w:val="00946C7F"/>
    <w:rsid w:val="0094796D"/>
    <w:rsid w:val="00954DEB"/>
    <w:rsid w:val="00965A78"/>
    <w:rsid w:val="00977F2C"/>
    <w:rsid w:val="0098080F"/>
    <w:rsid w:val="009818E3"/>
    <w:rsid w:val="0099014C"/>
    <w:rsid w:val="00991DBF"/>
    <w:rsid w:val="00992BA7"/>
    <w:rsid w:val="009945D9"/>
    <w:rsid w:val="00996FFC"/>
    <w:rsid w:val="00997079"/>
    <w:rsid w:val="009979E9"/>
    <w:rsid w:val="009A73D0"/>
    <w:rsid w:val="009B31F1"/>
    <w:rsid w:val="009B7CE5"/>
    <w:rsid w:val="009C3CDE"/>
    <w:rsid w:val="009C4170"/>
    <w:rsid w:val="009C5579"/>
    <w:rsid w:val="009C75EE"/>
    <w:rsid w:val="009D16D1"/>
    <w:rsid w:val="009D7C86"/>
    <w:rsid w:val="009E3D20"/>
    <w:rsid w:val="009E3D3B"/>
    <w:rsid w:val="009E4663"/>
    <w:rsid w:val="009E5B7C"/>
    <w:rsid w:val="009F743D"/>
    <w:rsid w:val="00A13672"/>
    <w:rsid w:val="00A146BE"/>
    <w:rsid w:val="00A152EF"/>
    <w:rsid w:val="00A15DA4"/>
    <w:rsid w:val="00A16053"/>
    <w:rsid w:val="00A17424"/>
    <w:rsid w:val="00A17E68"/>
    <w:rsid w:val="00A20FDE"/>
    <w:rsid w:val="00A26EE0"/>
    <w:rsid w:val="00A42143"/>
    <w:rsid w:val="00A42771"/>
    <w:rsid w:val="00A50C93"/>
    <w:rsid w:val="00A5313C"/>
    <w:rsid w:val="00A54E64"/>
    <w:rsid w:val="00A566E5"/>
    <w:rsid w:val="00A60688"/>
    <w:rsid w:val="00A67350"/>
    <w:rsid w:val="00A70485"/>
    <w:rsid w:val="00A744DB"/>
    <w:rsid w:val="00A77E57"/>
    <w:rsid w:val="00A86481"/>
    <w:rsid w:val="00A91732"/>
    <w:rsid w:val="00A93EE9"/>
    <w:rsid w:val="00AA6F97"/>
    <w:rsid w:val="00AB1F4E"/>
    <w:rsid w:val="00AB74EE"/>
    <w:rsid w:val="00AC1608"/>
    <w:rsid w:val="00AC5962"/>
    <w:rsid w:val="00AC79E7"/>
    <w:rsid w:val="00AD0C01"/>
    <w:rsid w:val="00AD378B"/>
    <w:rsid w:val="00AE72D7"/>
    <w:rsid w:val="00AF217F"/>
    <w:rsid w:val="00AF3B95"/>
    <w:rsid w:val="00AF4742"/>
    <w:rsid w:val="00AF4941"/>
    <w:rsid w:val="00AF6491"/>
    <w:rsid w:val="00B037C2"/>
    <w:rsid w:val="00B10DF5"/>
    <w:rsid w:val="00B11E88"/>
    <w:rsid w:val="00B1287E"/>
    <w:rsid w:val="00B17EAD"/>
    <w:rsid w:val="00B26C23"/>
    <w:rsid w:val="00B32B2F"/>
    <w:rsid w:val="00B33EF1"/>
    <w:rsid w:val="00B37A9B"/>
    <w:rsid w:val="00B40E79"/>
    <w:rsid w:val="00B41676"/>
    <w:rsid w:val="00B41D25"/>
    <w:rsid w:val="00B422A1"/>
    <w:rsid w:val="00B57B00"/>
    <w:rsid w:val="00B63385"/>
    <w:rsid w:val="00B6549C"/>
    <w:rsid w:val="00B67464"/>
    <w:rsid w:val="00B67807"/>
    <w:rsid w:val="00B7032A"/>
    <w:rsid w:val="00B72FC8"/>
    <w:rsid w:val="00B730A2"/>
    <w:rsid w:val="00B75324"/>
    <w:rsid w:val="00B757BF"/>
    <w:rsid w:val="00B7583B"/>
    <w:rsid w:val="00B9546E"/>
    <w:rsid w:val="00B9773A"/>
    <w:rsid w:val="00BA15A5"/>
    <w:rsid w:val="00BA593D"/>
    <w:rsid w:val="00BA749C"/>
    <w:rsid w:val="00BB0616"/>
    <w:rsid w:val="00BB0AF3"/>
    <w:rsid w:val="00BB34E6"/>
    <w:rsid w:val="00BB57A5"/>
    <w:rsid w:val="00BB6C26"/>
    <w:rsid w:val="00BC093A"/>
    <w:rsid w:val="00BC13EA"/>
    <w:rsid w:val="00BC27D9"/>
    <w:rsid w:val="00BC2BA8"/>
    <w:rsid w:val="00BC51D5"/>
    <w:rsid w:val="00BC6AA5"/>
    <w:rsid w:val="00BC7B4E"/>
    <w:rsid w:val="00BD2A34"/>
    <w:rsid w:val="00BE081D"/>
    <w:rsid w:val="00BE1820"/>
    <w:rsid w:val="00BE4E15"/>
    <w:rsid w:val="00BE6A68"/>
    <w:rsid w:val="00BF3F4C"/>
    <w:rsid w:val="00BF462C"/>
    <w:rsid w:val="00BF75B4"/>
    <w:rsid w:val="00C00807"/>
    <w:rsid w:val="00C01600"/>
    <w:rsid w:val="00C137C4"/>
    <w:rsid w:val="00C251EB"/>
    <w:rsid w:val="00C2523C"/>
    <w:rsid w:val="00C31685"/>
    <w:rsid w:val="00C37BEF"/>
    <w:rsid w:val="00C50396"/>
    <w:rsid w:val="00C51867"/>
    <w:rsid w:val="00C522CA"/>
    <w:rsid w:val="00C53DB1"/>
    <w:rsid w:val="00C63A9D"/>
    <w:rsid w:val="00C6555B"/>
    <w:rsid w:val="00C655E0"/>
    <w:rsid w:val="00C66A80"/>
    <w:rsid w:val="00C677E5"/>
    <w:rsid w:val="00C70877"/>
    <w:rsid w:val="00C77913"/>
    <w:rsid w:val="00C83386"/>
    <w:rsid w:val="00C87D60"/>
    <w:rsid w:val="00C93ED1"/>
    <w:rsid w:val="00C971B1"/>
    <w:rsid w:val="00CA04BC"/>
    <w:rsid w:val="00CA3208"/>
    <w:rsid w:val="00CA3CE2"/>
    <w:rsid w:val="00CB3138"/>
    <w:rsid w:val="00CC0BC9"/>
    <w:rsid w:val="00CC173E"/>
    <w:rsid w:val="00CC50C1"/>
    <w:rsid w:val="00CC5461"/>
    <w:rsid w:val="00CD3181"/>
    <w:rsid w:val="00CD5CB4"/>
    <w:rsid w:val="00CD5DD3"/>
    <w:rsid w:val="00CE7DE6"/>
    <w:rsid w:val="00CE7F51"/>
    <w:rsid w:val="00CF1939"/>
    <w:rsid w:val="00CF50F5"/>
    <w:rsid w:val="00D03D91"/>
    <w:rsid w:val="00D113E8"/>
    <w:rsid w:val="00D11A5C"/>
    <w:rsid w:val="00D135B1"/>
    <w:rsid w:val="00D215B4"/>
    <w:rsid w:val="00D301A9"/>
    <w:rsid w:val="00D31CEC"/>
    <w:rsid w:val="00D44EB9"/>
    <w:rsid w:val="00D5031B"/>
    <w:rsid w:val="00D53B96"/>
    <w:rsid w:val="00D56F66"/>
    <w:rsid w:val="00D652C7"/>
    <w:rsid w:val="00D71E76"/>
    <w:rsid w:val="00D724CC"/>
    <w:rsid w:val="00D752C5"/>
    <w:rsid w:val="00D757E8"/>
    <w:rsid w:val="00D81715"/>
    <w:rsid w:val="00D92F4E"/>
    <w:rsid w:val="00D95EE5"/>
    <w:rsid w:val="00DA04A5"/>
    <w:rsid w:val="00DB64F1"/>
    <w:rsid w:val="00DB7B50"/>
    <w:rsid w:val="00DC25C1"/>
    <w:rsid w:val="00DC3B66"/>
    <w:rsid w:val="00DC3BF7"/>
    <w:rsid w:val="00DC61AA"/>
    <w:rsid w:val="00DC7812"/>
    <w:rsid w:val="00DD4F57"/>
    <w:rsid w:val="00DD6FD6"/>
    <w:rsid w:val="00DE6F90"/>
    <w:rsid w:val="00E000B3"/>
    <w:rsid w:val="00E00427"/>
    <w:rsid w:val="00E00B0A"/>
    <w:rsid w:val="00E02D8C"/>
    <w:rsid w:val="00E03903"/>
    <w:rsid w:val="00E053AD"/>
    <w:rsid w:val="00E136B2"/>
    <w:rsid w:val="00E157FE"/>
    <w:rsid w:val="00E258C3"/>
    <w:rsid w:val="00E25A12"/>
    <w:rsid w:val="00E37AB0"/>
    <w:rsid w:val="00E5288B"/>
    <w:rsid w:val="00E54BD8"/>
    <w:rsid w:val="00E60FEF"/>
    <w:rsid w:val="00E77619"/>
    <w:rsid w:val="00E8397B"/>
    <w:rsid w:val="00E9062D"/>
    <w:rsid w:val="00E9206A"/>
    <w:rsid w:val="00E9388B"/>
    <w:rsid w:val="00EA1331"/>
    <w:rsid w:val="00EA3D40"/>
    <w:rsid w:val="00EA4B61"/>
    <w:rsid w:val="00EA50AE"/>
    <w:rsid w:val="00EB2242"/>
    <w:rsid w:val="00EC2A5E"/>
    <w:rsid w:val="00EC3D65"/>
    <w:rsid w:val="00ED20C3"/>
    <w:rsid w:val="00EE66E8"/>
    <w:rsid w:val="00EF2616"/>
    <w:rsid w:val="00F03362"/>
    <w:rsid w:val="00F037C4"/>
    <w:rsid w:val="00F063CB"/>
    <w:rsid w:val="00F12EA3"/>
    <w:rsid w:val="00F14B8A"/>
    <w:rsid w:val="00F21CD6"/>
    <w:rsid w:val="00F21D04"/>
    <w:rsid w:val="00F22EB3"/>
    <w:rsid w:val="00F23B90"/>
    <w:rsid w:val="00F24404"/>
    <w:rsid w:val="00F308D3"/>
    <w:rsid w:val="00F32AE9"/>
    <w:rsid w:val="00F412BF"/>
    <w:rsid w:val="00F42E20"/>
    <w:rsid w:val="00F47B16"/>
    <w:rsid w:val="00F6448C"/>
    <w:rsid w:val="00F6555A"/>
    <w:rsid w:val="00F66D6E"/>
    <w:rsid w:val="00F71828"/>
    <w:rsid w:val="00F72033"/>
    <w:rsid w:val="00F731CA"/>
    <w:rsid w:val="00F74F18"/>
    <w:rsid w:val="00F76F98"/>
    <w:rsid w:val="00F90E15"/>
    <w:rsid w:val="00F94AA6"/>
    <w:rsid w:val="00FB43D4"/>
    <w:rsid w:val="00FC02AB"/>
    <w:rsid w:val="00FC592B"/>
    <w:rsid w:val="00FD05F0"/>
    <w:rsid w:val="00FD2812"/>
    <w:rsid w:val="00FD35AE"/>
    <w:rsid w:val="00FD53B2"/>
    <w:rsid w:val="00FE49CE"/>
    <w:rsid w:val="00FE579D"/>
    <w:rsid w:val="00FE6C65"/>
    <w:rsid w:val="00FF6933"/>
    <w:rsid w:val="00FF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D5B96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5B26"/>
    <w:rPr>
      <w:rFonts w:ascii="Cambria" w:eastAsia="MS Mincho" w:hAnsi="Cambria" w:cs="Times New Roman"/>
    </w:rPr>
  </w:style>
  <w:style w:type="paragraph" w:styleId="Heading1">
    <w:name w:val="heading 1"/>
    <w:basedOn w:val="Normal"/>
    <w:link w:val="Heading1Char"/>
    <w:uiPriority w:val="9"/>
    <w:qFormat/>
    <w:rsid w:val="005B5D78"/>
    <w:pPr>
      <w:spacing w:beforeLines="1" w:afterLines="1"/>
      <w:outlineLvl w:val="0"/>
    </w:pPr>
    <w:rPr>
      <w:rFonts w:ascii="Times" w:eastAsiaTheme="minorHAnsi" w:hAnsi="Times" w:cstheme="minorBidi"/>
      <w:b/>
      <w:kern w:val="36"/>
      <w:sz w:val="4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5D78"/>
    <w:pPr>
      <w:spacing w:before="240" w:after="80" w:line="276" w:lineRule="auto"/>
      <w:outlineLvl w:val="1"/>
    </w:pPr>
    <w:rPr>
      <w:rFonts w:asciiTheme="minorHAnsi" w:eastAsiaTheme="minorHAnsi" w:hAnsiTheme="minorHAnsi" w:cstheme="minorBidi"/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5D78"/>
    <w:pPr>
      <w:spacing w:line="276" w:lineRule="auto"/>
      <w:outlineLvl w:val="2"/>
    </w:pPr>
    <w:rPr>
      <w:rFonts w:asciiTheme="minorHAnsi" w:eastAsiaTheme="minorHAnsi" w:hAnsiTheme="minorHAnsi" w:cstheme="minorBidi"/>
      <w:smallCaps/>
      <w:spacing w:val="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5D78"/>
    <w:pPr>
      <w:spacing w:before="240" w:line="276" w:lineRule="auto"/>
      <w:outlineLvl w:val="3"/>
    </w:pPr>
    <w:rPr>
      <w:rFonts w:asciiTheme="minorHAnsi" w:eastAsiaTheme="minorHAnsi" w:hAnsiTheme="minorHAnsi" w:cstheme="minorBidi"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B5D7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5D78"/>
    <w:pPr>
      <w:spacing w:line="276" w:lineRule="auto"/>
      <w:outlineLvl w:val="5"/>
    </w:pPr>
    <w:rPr>
      <w:rFonts w:asciiTheme="minorHAnsi" w:eastAsiaTheme="minorHAnsi" w:hAnsiTheme="minorHAnsi" w:cstheme="minorBidi"/>
      <w:smallCaps/>
      <w:color w:val="C0504D" w:themeColor="accent2"/>
      <w:spacing w:val="5"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5D78"/>
    <w:pPr>
      <w:spacing w:line="276" w:lineRule="auto"/>
      <w:outlineLvl w:val="6"/>
    </w:pPr>
    <w:rPr>
      <w:rFonts w:asciiTheme="minorHAnsi" w:eastAsiaTheme="minorHAnsi" w:hAnsiTheme="minorHAnsi" w:cstheme="minorBidi"/>
      <w:b/>
      <w:smallCaps/>
      <w:color w:val="C0504D" w:themeColor="accent2"/>
      <w:spacing w:val="10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5D78"/>
    <w:pPr>
      <w:spacing w:line="276" w:lineRule="auto"/>
      <w:outlineLvl w:val="7"/>
    </w:pPr>
    <w:rPr>
      <w:rFonts w:asciiTheme="minorHAnsi" w:eastAsiaTheme="minorHAnsi" w:hAnsiTheme="minorHAnsi" w:cstheme="minorBidi"/>
      <w:b/>
      <w:i/>
      <w:smallCaps/>
      <w:color w:val="943634" w:themeColor="accent2" w:themeShade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5D78"/>
    <w:pPr>
      <w:spacing w:line="276" w:lineRule="auto"/>
      <w:outlineLvl w:val="8"/>
    </w:pPr>
    <w:rPr>
      <w:rFonts w:asciiTheme="minorHAnsi" w:eastAsiaTheme="minorHAnsi" w:hAnsiTheme="minorHAnsi" w:cstheme="minorBidi"/>
      <w:b/>
      <w:i/>
      <w:smallCaps/>
      <w:color w:val="622423" w:themeColor="accent2" w:themeShade="7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7D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7D60"/>
  </w:style>
  <w:style w:type="paragraph" w:styleId="Footer">
    <w:name w:val="footer"/>
    <w:basedOn w:val="Normal"/>
    <w:link w:val="FooterChar"/>
    <w:uiPriority w:val="99"/>
    <w:unhideWhenUsed/>
    <w:rsid w:val="00C87D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7D60"/>
  </w:style>
  <w:style w:type="character" w:styleId="PageNumber">
    <w:name w:val="page number"/>
    <w:basedOn w:val="DefaultParagraphFont"/>
    <w:uiPriority w:val="99"/>
    <w:semiHidden/>
    <w:unhideWhenUsed/>
    <w:rsid w:val="00351AC3"/>
  </w:style>
  <w:style w:type="paragraph" w:styleId="ListParagraph">
    <w:name w:val="List Paragraph"/>
    <w:basedOn w:val="Normal"/>
    <w:uiPriority w:val="34"/>
    <w:qFormat/>
    <w:rsid w:val="001B4E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29D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9D8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690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704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04FD"/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04FD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218C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B5D78"/>
    <w:rPr>
      <w:rFonts w:ascii="Times" w:eastAsiaTheme="minorHAnsi" w:hAnsi="Times"/>
      <w:b/>
      <w:kern w:val="36"/>
      <w:sz w:val="48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B5D78"/>
    <w:rPr>
      <w:rFonts w:eastAsiaTheme="minorHAnsi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5D78"/>
    <w:rPr>
      <w:rFonts w:eastAsiaTheme="minorHAnsi"/>
      <w:smallCap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5B5D78"/>
    <w:rPr>
      <w:rFonts w:eastAsiaTheme="minorHAnsi"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B5D7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5D78"/>
    <w:rPr>
      <w:rFonts w:eastAsiaTheme="minorHAnsi"/>
      <w:smallCaps/>
      <w:color w:val="C0504D" w:themeColor="accent2"/>
      <w:spacing w:val="5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5D78"/>
    <w:rPr>
      <w:rFonts w:eastAsiaTheme="minorHAnsi"/>
      <w:b/>
      <w:smallCaps/>
      <w:color w:val="C0504D" w:themeColor="accent2"/>
      <w:spacing w:val="10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5D78"/>
    <w:rPr>
      <w:rFonts w:eastAsiaTheme="minorHAnsi"/>
      <w:b/>
      <w:i/>
      <w:smallCaps/>
      <w:color w:val="943634" w:themeColor="accent2" w:themeShade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5D78"/>
    <w:rPr>
      <w:rFonts w:eastAsiaTheme="minorHAnsi"/>
      <w:b/>
      <w:i/>
      <w:smallCaps/>
      <w:color w:val="622423" w:themeColor="accent2" w:themeShade="7F"/>
      <w:sz w:val="20"/>
      <w:szCs w:val="20"/>
    </w:rPr>
  </w:style>
  <w:style w:type="paragraph" w:styleId="NormalWeb">
    <w:name w:val="Normal (Web)"/>
    <w:basedOn w:val="Normal"/>
    <w:uiPriority w:val="99"/>
    <w:unhideWhenUsed/>
    <w:rsid w:val="005B5D78"/>
    <w:pPr>
      <w:spacing w:before="100" w:beforeAutospacing="1" w:after="100" w:afterAutospacing="1"/>
    </w:pPr>
    <w:rPr>
      <w:rFonts w:ascii="Times New Roman" w:eastAsiaTheme="minorEastAsia" w:hAnsi="Times New Roman"/>
      <w:lang w:eastAsia="zh-CN"/>
    </w:rPr>
  </w:style>
  <w:style w:type="character" w:customStyle="1" w:styleId="apple-converted-space">
    <w:name w:val="apple-converted-space"/>
    <w:basedOn w:val="DefaultParagraphFont"/>
    <w:rsid w:val="005B5D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5D78"/>
    <w:rPr>
      <w:rFonts w:eastAsiaTheme="minorEastAsia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5D78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character" w:styleId="HTMLCite">
    <w:name w:val="HTML Cite"/>
    <w:basedOn w:val="DefaultParagraphFont"/>
    <w:uiPriority w:val="99"/>
    <w:semiHidden/>
    <w:unhideWhenUsed/>
    <w:rsid w:val="005B5D78"/>
    <w:rPr>
      <w:i/>
      <w:iCs/>
    </w:rPr>
  </w:style>
  <w:style w:type="character" w:customStyle="1" w:styleId="mw-cite-backlink">
    <w:name w:val="mw-cite-backlink"/>
    <w:basedOn w:val="DefaultParagraphFont"/>
    <w:rsid w:val="005B5D78"/>
  </w:style>
  <w:style w:type="character" w:customStyle="1" w:styleId="cite-accessibility-label">
    <w:name w:val="cite-accessibility-label"/>
    <w:basedOn w:val="DefaultParagraphFont"/>
    <w:rsid w:val="005B5D78"/>
  </w:style>
  <w:style w:type="paragraph" w:styleId="FootnoteText">
    <w:name w:val="footnote text"/>
    <w:basedOn w:val="Normal"/>
    <w:link w:val="FootnoteTextChar"/>
    <w:uiPriority w:val="99"/>
    <w:semiHidden/>
    <w:unhideWhenUsed/>
    <w:rsid w:val="005B5D78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5D78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5D78"/>
    <w:rPr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5B5D78"/>
    <w:rPr>
      <w:rFonts w:ascii="Consolas" w:eastAsiaTheme="minorEastAsia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5D78"/>
    <w:rPr>
      <w:rFonts w:ascii="Consolas" w:hAnsi="Consolas" w:cs="Consolas"/>
      <w:sz w:val="21"/>
      <w:szCs w:val="21"/>
    </w:rPr>
  </w:style>
  <w:style w:type="character" w:styleId="Strong">
    <w:name w:val="Strong"/>
    <w:basedOn w:val="DefaultParagraphFont"/>
    <w:uiPriority w:val="22"/>
    <w:qFormat/>
    <w:rsid w:val="005B5D78"/>
    <w:rPr>
      <w:b/>
      <w:bCs/>
    </w:rPr>
  </w:style>
  <w:style w:type="character" w:styleId="Emphasis">
    <w:name w:val="Emphasis"/>
    <w:basedOn w:val="DefaultParagraphFont"/>
    <w:uiPriority w:val="20"/>
    <w:qFormat/>
    <w:rsid w:val="005B5D78"/>
    <w:rPr>
      <w:i/>
      <w:iCs/>
    </w:rPr>
  </w:style>
  <w:style w:type="character" w:customStyle="1" w:styleId="citation">
    <w:name w:val="citation"/>
    <w:basedOn w:val="DefaultParagraphFont"/>
    <w:rsid w:val="005B5D78"/>
  </w:style>
  <w:style w:type="character" w:customStyle="1" w:styleId="product-source">
    <w:name w:val="product-source"/>
    <w:basedOn w:val="DefaultParagraphFont"/>
    <w:rsid w:val="005B5D78"/>
  </w:style>
  <w:style w:type="character" w:customStyle="1" w:styleId="product-publisher-loc">
    <w:name w:val="product-publisher-loc"/>
    <w:basedOn w:val="DefaultParagraphFont"/>
    <w:rsid w:val="005B5D78"/>
  </w:style>
  <w:style w:type="character" w:customStyle="1" w:styleId="product-publisher-name">
    <w:name w:val="product-publisher-name"/>
    <w:basedOn w:val="DefaultParagraphFont"/>
    <w:rsid w:val="005B5D78"/>
  </w:style>
  <w:style w:type="character" w:customStyle="1" w:styleId="pseudotab">
    <w:name w:val="pseudotab"/>
    <w:basedOn w:val="DefaultParagraphFont"/>
    <w:rsid w:val="005B5D78"/>
  </w:style>
  <w:style w:type="paragraph" w:styleId="Revision">
    <w:name w:val="Revision"/>
    <w:hidden/>
    <w:uiPriority w:val="99"/>
    <w:semiHidden/>
    <w:rsid w:val="005B5D78"/>
    <w:rPr>
      <w:rFonts w:ascii="Times New Roman" w:hAnsi="Times New Roman" w:cs="Times New Roman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B5D78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B5D78"/>
    <w:rPr>
      <w:rFonts w:ascii="Times New Roman" w:eastAsia="Times New Roman" w:hAnsi="Times New Roman"/>
      <w:lang w:eastAsia="zh-C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B5D78"/>
    <w:rPr>
      <w:rFonts w:ascii="Times New Roman" w:eastAsia="Times New Roman" w:hAnsi="Times New Roman" w:cs="Times New Roman"/>
      <w:lang w:eastAsia="zh-CN"/>
    </w:rPr>
  </w:style>
  <w:style w:type="character" w:customStyle="1" w:styleId="occurrence">
    <w:name w:val="occurrence"/>
    <w:basedOn w:val="DefaultParagraphFont"/>
    <w:rsid w:val="005B5D78"/>
  </w:style>
  <w:style w:type="character" w:customStyle="1" w:styleId="externalref">
    <w:name w:val="externalref"/>
    <w:basedOn w:val="DefaultParagraphFont"/>
    <w:rsid w:val="005B5D78"/>
  </w:style>
  <w:style w:type="character" w:customStyle="1" w:styleId="refsource">
    <w:name w:val="refsource"/>
    <w:basedOn w:val="DefaultParagraphFont"/>
    <w:rsid w:val="005B5D7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5D78"/>
    <w:rPr>
      <w:color w:val="808080"/>
      <w:shd w:val="clear" w:color="auto" w:fill="E6E6E6"/>
    </w:rPr>
  </w:style>
  <w:style w:type="character" w:customStyle="1" w:styleId="current-selection">
    <w:name w:val="current-selection"/>
    <w:basedOn w:val="DefaultParagraphFont"/>
    <w:rsid w:val="005B5D78"/>
  </w:style>
  <w:style w:type="character" w:customStyle="1" w:styleId="a">
    <w:name w:val="_"/>
    <w:basedOn w:val="DefaultParagraphFont"/>
    <w:rsid w:val="005B5D7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5D78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5B5D78"/>
  </w:style>
  <w:style w:type="character" w:customStyle="1" w:styleId="nlmcontrib-group">
    <w:name w:val="nlm_contrib-group"/>
    <w:basedOn w:val="DefaultParagraphFont"/>
    <w:rsid w:val="005B5D78"/>
  </w:style>
  <w:style w:type="character" w:customStyle="1" w:styleId="contribdegrees">
    <w:name w:val="contribdegrees"/>
    <w:basedOn w:val="DefaultParagraphFont"/>
    <w:rsid w:val="005B5D78"/>
  </w:style>
  <w:style w:type="character" w:customStyle="1" w:styleId="apple-style-span">
    <w:name w:val="apple-style-span"/>
    <w:basedOn w:val="DefaultParagraphFont"/>
    <w:rsid w:val="005B5D78"/>
  </w:style>
  <w:style w:type="paragraph" w:customStyle="1" w:styleId="Default">
    <w:name w:val="Default"/>
    <w:rsid w:val="005B5D78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</w:rPr>
  </w:style>
  <w:style w:type="paragraph" w:styleId="NoSpacing">
    <w:name w:val="No Spacing"/>
    <w:link w:val="NoSpacingChar"/>
    <w:uiPriority w:val="1"/>
    <w:qFormat/>
    <w:rsid w:val="005B5D78"/>
    <w:rPr>
      <w:rFonts w:eastAsiaTheme="minorHAns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B5D78"/>
    <w:rPr>
      <w:rFonts w:eastAsiaTheme="minorHAnsi"/>
      <w:sz w:val="22"/>
      <w:szCs w:val="22"/>
    </w:rPr>
  </w:style>
  <w:style w:type="character" w:styleId="HTMLTypewriter">
    <w:name w:val="HTML Typewriter"/>
    <w:basedOn w:val="DefaultParagraphFont"/>
    <w:rsid w:val="005B5D78"/>
    <w:rPr>
      <w:rFonts w:ascii="Courier New" w:eastAsia="Times New Roman" w:hAnsi="Courier New" w:cs="Courier New"/>
      <w:sz w:val="20"/>
      <w:szCs w:val="20"/>
    </w:rPr>
  </w:style>
  <w:style w:type="character" w:customStyle="1" w:styleId="person">
    <w:name w:val="person"/>
    <w:basedOn w:val="DefaultParagraphFont"/>
    <w:rsid w:val="005B5D78"/>
  </w:style>
  <w:style w:type="character" w:customStyle="1" w:styleId="corresponding">
    <w:name w:val="corresponding"/>
    <w:basedOn w:val="DefaultParagraphFont"/>
    <w:rsid w:val="005B5D78"/>
  </w:style>
  <w:style w:type="paragraph" w:customStyle="1" w:styleId="citationinfo">
    <w:name w:val="citationinfo"/>
    <w:basedOn w:val="Normal"/>
    <w:rsid w:val="005B5D78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EndnoteText">
    <w:name w:val="endnote text"/>
    <w:basedOn w:val="Normal"/>
    <w:link w:val="EndnoteTextChar"/>
    <w:uiPriority w:val="99"/>
    <w:unhideWhenUsed/>
    <w:rsid w:val="005B5D78"/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B5D78"/>
    <w:rPr>
      <w:rFonts w:eastAsiaTheme="minorHAnsi"/>
      <w:sz w:val="20"/>
      <w:szCs w:val="20"/>
    </w:rPr>
  </w:style>
  <w:style w:type="character" w:customStyle="1" w:styleId="slug-vol">
    <w:name w:val="slug-vol"/>
    <w:basedOn w:val="DefaultParagraphFont"/>
    <w:rsid w:val="005B5D78"/>
  </w:style>
  <w:style w:type="character" w:customStyle="1" w:styleId="slug-issue">
    <w:name w:val="slug-issue"/>
    <w:basedOn w:val="DefaultParagraphFont"/>
    <w:rsid w:val="005B5D78"/>
  </w:style>
  <w:style w:type="character" w:customStyle="1" w:styleId="slug-pages">
    <w:name w:val="slug-pages"/>
    <w:basedOn w:val="DefaultParagraphFont"/>
    <w:rsid w:val="005B5D78"/>
  </w:style>
  <w:style w:type="paragraph" w:styleId="BodyText">
    <w:name w:val="Body Text"/>
    <w:basedOn w:val="Normal"/>
    <w:link w:val="BodyTextChar"/>
    <w:uiPriority w:val="1"/>
    <w:qFormat/>
    <w:rsid w:val="005B5D78"/>
    <w:pPr>
      <w:widowControl w:val="0"/>
      <w:autoSpaceDE w:val="0"/>
      <w:autoSpaceDN w:val="0"/>
      <w:adjustRightInd w:val="0"/>
      <w:ind w:left="40" w:hanging="720"/>
    </w:pPr>
    <w:rPr>
      <w:rFonts w:ascii="Helvetica" w:eastAsiaTheme="minorHAnsi" w:hAnsi="Helvetica" w:cs="Helvetic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B5D78"/>
    <w:rPr>
      <w:rFonts w:ascii="Helvetica" w:eastAsiaTheme="minorHAnsi" w:hAnsi="Helvetica" w:cs="Helvetica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B5D78"/>
    <w:rPr>
      <w:rFonts w:eastAsiaTheme="minorHAnsi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B5D78"/>
    <w:pPr>
      <w:spacing w:after="120" w:line="480" w:lineRule="auto"/>
      <w:ind w:left="360"/>
    </w:pPr>
    <w:rPr>
      <w:rFonts w:asciiTheme="minorHAnsi" w:eastAsiaTheme="minorHAnsi" w:hAnsiTheme="minorHAnsi" w:cstheme="minorBidi"/>
    </w:rPr>
  </w:style>
  <w:style w:type="character" w:customStyle="1" w:styleId="BodyTextIndent2Char1">
    <w:name w:val="Body Text Indent 2 Char1"/>
    <w:basedOn w:val="DefaultParagraphFont"/>
    <w:uiPriority w:val="99"/>
    <w:semiHidden/>
    <w:rsid w:val="005B5D78"/>
    <w:rPr>
      <w:rFonts w:ascii="Cambria" w:eastAsia="MS Mincho" w:hAnsi="Cambria" w:cs="Times New Roman"/>
    </w:rPr>
  </w:style>
  <w:style w:type="character" w:customStyle="1" w:styleId="ref-journal">
    <w:name w:val="ref-journal"/>
    <w:basedOn w:val="DefaultParagraphFont"/>
    <w:rsid w:val="005B5D78"/>
  </w:style>
  <w:style w:type="character" w:customStyle="1" w:styleId="ref-vol">
    <w:name w:val="ref-vol"/>
    <w:basedOn w:val="DefaultParagraphFont"/>
    <w:rsid w:val="005B5D78"/>
  </w:style>
  <w:style w:type="character" w:customStyle="1" w:styleId="TitleChar">
    <w:name w:val="Title Char"/>
    <w:basedOn w:val="DefaultParagraphFont"/>
    <w:link w:val="Title"/>
    <w:uiPriority w:val="10"/>
    <w:rsid w:val="005B5D78"/>
    <w:rPr>
      <w:small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5B5D78"/>
    <w:pPr>
      <w:pBdr>
        <w:top w:val="single" w:sz="12" w:space="1" w:color="C0504D" w:themeColor="accent2"/>
      </w:pBdr>
      <w:spacing w:after="200"/>
      <w:jc w:val="right"/>
    </w:pPr>
    <w:rPr>
      <w:rFonts w:asciiTheme="minorHAnsi" w:eastAsiaTheme="minorEastAsia" w:hAnsiTheme="minorHAnsi" w:cstheme="minorBidi"/>
      <w:smallCaps/>
      <w:sz w:val="48"/>
      <w:szCs w:val="48"/>
    </w:rPr>
  </w:style>
  <w:style w:type="character" w:customStyle="1" w:styleId="TitleChar1">
    <w:name w:val="Title Char1"/>
    <w:basedOn w:val="DefaultParagraphFont"/>
    <w:uiPriority w:val="10"/>
    <w:rsid w:val="005B5D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5B5D78"/>
    <w:rPr>
      <w:rFonts w:asciiTheme="majorHAnsi" w:eastAsiaTheme="majorEastAsia" w:hAnsiTheme="majorHAnsi" w:cstheme="majorBidi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5D78"/>
    <w:pPr>
      <w:spacing w:after="720"/>
      <w:jc w:val="right"/>
    </w:pPr>
    <w:rPr>
      <w:rFonts w:asciiTheme="majorHAnsi" w:eastAsiaTheme="majorEastAsia" w:hAnsiTheme="majorHAnsi" w:cstheme="majorBidi"/>
      <w:sz w:val="20"/>
    </w:rPr>
  </w:style>
  <w:style w:type="character" w:customStyle="1" w:styleId="SubtitleChar1">
    <w:name w:val="Subtitle Char1"/>
    <w:basedOn w:val="DefaultParagraphFont"/>
    <w:uiPriority w:val="11"/>
    <w:rsid w:val="005B5D78"/>
    <w:rPr>
      <w:color w:val="5A5A5A" w:themeColor="text1" w:themeTint="A5"/>
      <w:spacing w:val="15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5B5D78"/>
    <w:rPr>
      <w:i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5B5D78"/>
    <w:pPr>
      <w:spacing w:after="200" w:line="276" w:lineRule="auto"/>
      <w:jc w:val="both"/>
    </w:pPr>
    <w:rPr>
      <w:rFonts w:asciiTheme="minorHAnsi" w:eastAsiaTheme="minorEastAsia" w:hAnsiTheme="minorHAnsi" w:cstheme="minorBidi"/>
      <w:i/>
      <w:sz w:val="20"/>
      <w:szCs w:val="20"/>
    </w:rPr>
  </w:style>
  <w:style w:type="character" w:customStyle="1" w:styleId="QuoteChar1">
    <w:name w:val="Quote Char1"/>
    <w:basedOn w:val="DefaultParagraphFont"/>
    <w:uiPriority w:val="29"/>
    <w:rsid w:val="005B5D78"/>
    <w:rPr>
      <w:rFonts w:ascii="Cambria" w:eastAsia="MS Mincho" w:hAnsi="Cambria" w:cs="Times New Roman"/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5D78"/>
    <w:rPr>
      <w:b/>
      <w:i/>
      <w:color w:val="FFFFFF" w:themeColor="background1"/>
      <w:sz w:val="20"/>
      <w:szCs w:val="20"/>
      <w:shd w:val="clear" w:color="auto" w:fill="C0504D" w:themeFill="accent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5D78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 w:line="276" w:lineRule="auto"/>
      <w:ind w:left="1440" w:right="1440"/>
      <w:jc w:val="both"/>
    </w:pPr>
    <w:rPr>
      <w:rFonts w:asciiTheme="minorHAnsi" w:eastAsiaTheme="minorEastAsia" w:hAnsiTheme="minorHAnsi" w:cstheme="minorBidi"/>
      <w:b/>
      <w:i/>
      <w:color w:val="FFFFFF" w:themeColor="background1"/>
      <w:sz w:val="20"/>
      <w:szCs w:val="20"/>
    </w:rPr>
  </w:style>
  <w:style w:type="character" w:customStyle="1" w:styleId="IntenseQuoteChar1">
    <w:name w:val="Intense Quote Char1"/>
    <w:basedOn w:val="DefaultParagraphFont"/>
    <w:uiPriority w:val="30"/>
    <w:rsid w:val="005B5D78"/>
    <w:rPr>
      <w:rFonts w:ascii="Cambria" w:eastAsia="MS Mincho" w:hAnsi="Cambria" w:cs="Times New Roman"/>
      <w:i/>
      <w:iCs/>
      <w:color w:val="4F81BD" w:themeColor="accent1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B5D78"/>
    <w:rPr>
      <w:rFonts w:eastAsiaTheme="minorHAnsi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B5D78"/>
    <w:pPr>
      <w:spacing w:after="120"/>
      <w:ind w:left="360"/>
    </w:pPr>
    <w:rPr>
      <w:rFonts w:asciiTheme="minorHAnsi" w:eastAsiaTheme="minorHAnsi" w:hAnsiTheme="minorHAnsi" w:cstheme="minorBidi"/>
    </w:rPr>
  </w:style>
  <w:style w:type="character" w:customStyle="1" w:styleId="BodyTextIndentChar1">
    <w:name w:val="Body Text Indent Char1"/>
    <w:basedOn w:val="DefaultParagraphFont"/>
    <w:uiPriority w:val="99"/>
    <w:semiHidden/>
    <w:rsid w:val="005B5D78"/>
    <w:rPr>
      <w:rFonts w:ascii="Cambria" w:eastAsia="MS Mincho" w:hAnsi="Cambria" w:cs="Times New Roman"/>
    </w:rPr>
  </w:style>
  <w:style w:type="character" w:customStyle="1" w:styleId="highlight">
    <w:name w:val="highlight"/>
    <w:basedOn w:val="DefaultParagraphFont"/>
    <w:rsid w:val="005B5D78"/>
  </w:style>
  <w:style w:type="character" w:customStyle="1" w:styleId="cit-print-date">
    <w:name w:val="cit-print-date"/>
    <w:basedOn w:val="DefaultParagraphFont"/>
    <w:rsid w:val="005B5D78"/>
  </w:style>
  <w:style w:type="character" w:customStyle="1" w:styleId="cit-vol">
    <w:name w:val="cit-vol"/>
    <w:basedOn w:val="DefaultParagraphFont"/>
    <w:rsid w:val="005B5D78"/>
  </w:style>
  <w:style w:type="character" w:customStyle="1" w:styleId="cit-sep">
    <w:name w:val="cit-sep"/>
    <w:basedOn w:val="DefaultParagraphFont"/>
    <w:rsid w:val="005B5D78"/>
  </w:style>
  <w:style w:type="character" w:customStyle="1" w:styleId="cit-first-page">
    <w:name w:val="cit-first-page"/>
    <w:basedOn w:val="DefaultParagraphFont"/>
    <w:rsid w:val="005B5D78"/>
  </w:style>
  <w:style w:type="character" w:customStyle="1" w:styleId="cit-last-page">
    <w:name w:val="cit-last-page"/>
    <w:basedOn w:val="DefaultParagraphFont"/>
    <w:rsid w:val="005B5D78"/>
  </w:style>
  <w:style w:type="character" w:customStyle="1" w:styleId="element-citation">
    <w:name w:val="element-citation"/>
    <w:basedOn w:val="DefaultParagraphFont"/>
    <w:rsid w:val="005B5D78"/>
  </w:style>
  <w:style w:type="paragraph" w:customStyle="1" w:styleId="Normal1">
    <w:name w:val="Normal1"/>
    <w:rsid w:val="005B5D78"/>
    <w:pPr>
      <w:spacing w:line="276" w:lineRule="auto"/>
    </w:pPr>
    <w:rPr>
      <w:rFonts w:ascii="Arial" w:eastAsia="Arial" w:hAnsi="Arial" w:cs="Arial"/>
      <w:color w:val="000000"/>
      <w:sz w:val="22"/>
      <w:lang w:eastAsia="ja-JP"/>
    </w:rPr>
  </w:style>
  <w:style w:type="character" w:customStyle="1" w:styleId="st">
    <w:name w:val="st"/>
    <w:basedOn w:val="DefaultParagraphFont"/>
    <w:rsid w:val="005B5D78"/>
  </w:style>
  <w:style w:type="character" w:customStyle="1" w:styleId="slug-doi">
    <w:name w:val="slug-doi"/>
    <w:basedOn w:val="DefaultParagraphFont"/>
    <w:rsid w:val="005B5D78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B5D78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42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42F2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9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4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Critique on a quasi-experimental study: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5DAE9CF-7362-48AA-8119-5DD3F5523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4</Pages>
  <Words>7519</Words>
  <Characters>42860</Characters>
  <Application>Microsoft Office Word</Application>
  <DocSecurity>0</DocSecurity>
  <Lines>35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 Summary –Yihan</vt:lpstr>
    </vt:vector>
  </TitlesOfParts>
  <Company/>
  <LinksUpToDate>false</LinksUpToDate>
  <CharactersWithSpaces>50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Summary –Yihan</dc:title>
  <dc:subject/>
  <dc:creator>Wang Yihan</dc:creator>
  <cp:keywords/>
  <dc:description/>
  <cp:lastModifiedBy>wang yihan</cp:lastModifiedBy>
  <cp:revision>4</cp:revision>
  <cp:lastPrinted>2017-02-20T15:02:00Z</cp:lastPrinted>
  <dcterms:created xsi:type="dcterms:W3CDTF">2019-02-07T23:06:00Z</dcterms:created>
  <dcterms:modified xsi:type="dcterms:W3CDTF">2019-02-11T02:55:00Z</dcterms:modified>
</cp:coreProperties>
</file>